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FC62" w14:textId="77777777" w:rsidR="00737CE3" w:rsidRDefault="00A9069D">
      <w:pPr>
        <w:spacing w:after="160" w:line="256" w:lineRule="auto"/>
        <w:jc w:val="center"/>
        <w:rPr>
          <w:b/>
          <w:i/>
          <w:u w:val="single"/>
        </w:rPr>
      </w:pPr>
      <w:r>
        <w:rPr>
          <w:b/>
          <w:i/>
          <w:u w:val="single"/>
        </w:rPr>
        <w:t>INSIGHT CREATION WORKFLOW</w:t>
      </w:r>
    </w:p>
    <w:p w14:paraId="38542A1F" w14:textId="77777777" w:rsidR="00737CE3" w:rsidRDefault="00A9069D">
      <w:pPr>
        <w:spacing w:after="160" w:line="256" w:lineRule="auto"/>
        <w:jc w:val="center"/>
        <w:rPr>
          <w:b/>
          <w:i/>
          <w:u w:val="single"/>
        </w:rPr>
      </w:pPr>
      <w:r>
        <w:rPr>
          <w:b/>
          <w:i/>
          <w:u w:val="single"/>
        </w:rPr>
        <w:t>-STEPS TO SOLVING A BUSINESS PROBLEM THROUGH DATA ANALYSIS</w:t>
      </w:r>
    </w:p>
    <w:p w14:paraId="0FE0C97F" w14:textId="77777777" w:rsidR="00737CE3" w:rsidRDefault="00A9069D">
      <w:pPr>
        <w:spacing w:after="160" w:line="256" w:lineRule="auto"/>
        <w:rPr>
          <w:b/>
          <w:u w:val="single"/>
        </w:rPr>
      </w:pPr>
      <w:r>
        <w:rPr>
          <w:b/>
          <w:u w:val="single"/>
        </w:rPr>
        <w:t xml:space="preserve">STEP </w:t>
      </w:r>
      <w:proofErr w:type="gramStart"/>
      <w:r>
        <w:rPr>
          <w:b/>
          <w:u w:val="single"/>
        </w:rPr>
        <w:t>1 :</w:t>
      </w:r>
      <w:proofErr w:type="gramEnd"/>
      <w:r>
        <w:rPr>
          <w:b/>
          <w:u w:val="single"/>
        </w:rPr>
        <w:t xml:space="preserve"> WHAT IS THE BUSINESS PROBLEM? </w:t>
      </w:r>
    </w:p>
    <w:p w14:paraId="3D9EC5A2" w14:textId="77777777" w:rsidR="00737CE3" w:rsidRDefault="00A9069D">
      <w:pPr>
        <w:spacing w:after="160" w:line="256" w:lineRule="auto"/>
        <w:rPr>
          <w:b/>
          <w:color w:val="FF0000"/>
          <w:u w:val="single"/>
        </w:rPr>
      </w:pPr>
      <w:r>
        <w:rPr>
          <w:b/>
          <w:color w:val="FF0000"/>
          <w:u w:val="single"/>
        </w:rPr>
        <w:t>(</w:t>
      </w:r>
      <w:proofErr w:type="gramStart"/>
      <w:r>
        <w:rPr>
          <w:b/>
          <w:color w:val="FF0000"/>
          <w:u w:val="single"/>
        </w:rPr>
        <w:t>DETAIL :</w:t>
      </w:r>
      <w:proofErr w:type="gramEnd"/>
      <w:r>
        <w:rPr>
          <w:b/>
          <w:color w:val="FF0000"/>
          <w:u w:val="single"/>
        </w:rPr>
        <w:t xml:space="preserve"> From the business case, always try to get a clear picture of what your main business problem is? If you have multiple problems, list them one by one. Clarity is the KEY) </w:t>
      </w:r>
    </w:p>
    <w:p w14:paraId="0F10B00C" w14:textId="77777777" w:rsidR="00737CE3" w:rsidRDefault="00737CE3">
      <w:pPr>
        <w:spacing w:after="160" w:line="256" w:lineRule="auto"/>
        <w:rPr>
          <w:b/>
          <w:color w:val="FF0000"/>
          <w:u w:val="single"/>
        </w:rPr>
      </w:pPr>
    </w:p>
    <w:p w14:paraId="0E3E67D2" w14:textId="2A11494B" w:rsidR="00737CE3" w:rsidRDefault="00A9069D">
      <w:pPr>
        <w:spacing w:after="160" w:line="25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do</w:t>
      </w:r>
      <w:proofErr w:type="spellEnd"/>
      <w:r>
        <w:rPr>
          <w:rFonts w:ascii="Times New Roman" w:eastAsia="Times New Roman" w:hAnsi="Times New Roman" w:cs="Times New Roman"/>
          <w:sz w:val="24"/>
          <w:szCs w:val="24"/>
        </w:rPr>
        <w:t xml:space="preserve"> is trying to figure out whether its coupon marketing campaign is working, which coupon type is working</w:t>
      </w:r>
      <w:r w:rsidR="007543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ow </w:t>
      </w:r>
      <w:r w:rsidR="007543EA">
        <w:rPr>
          <w:rFonts w:ascii="Times New Roman" w:eastAsia="Times New Roman" w:hAnsi="Times New Roman" w:cs="Times New Roman"/>
          <w:sz w:val="24"/>
          <w:szCs w:val="24"/>
        </w:rPr>
        <w:t>its consumers are using them</w:t>
      </w:r>
      <w:r w:rsidR="00791F6F">
        <w:rPr>
          <w:rFonts w:ascii="Times New Roman" w:eastAsia="Times New Roman" w:hAnsi="Times New Roman" w:cs="Times New Roman"/>
          <w:sz w:val="24"/>
          <w:szCs w:val="24"/>
        </w:rPr>
        <w:t>.</w:t>
      </w:r>
    </w:p>
    <w:p w14:paraId="0B21A441" w14:textId="77777777" w:rsidR="00737CE3" w:rsidRDefault="00737CE3">
      <w:pPr>
        <w:spacing w:after="160" w:line="256" w:lineRule="auto"/>
        <w:rPr>
          <w:rFonts w:ascii="Times New Roman" w:eastAsia="Times New Roman" w:hAnsi="Times New Roman" w:cs="Times New Roman"/>
          <w:sz w:val="24"/>
          <w:szCs w:val="24"/>
        </w:rPr>
      </w:pPr>
    </w:p>
    <w:p w14:paraId="24A71799" w14:textId="77777777" w:rsidR="00737CE3" w:rsidRDefault="00A9069D">
      <w:pPr>
        <w:spacing w:after="160" w:line="256" w:lineRule="auto"/>
        <w:rPr>
          <w:b/>
          <w:u w:val="single"/>
        </w:rPr>
      </w:pPr>
      <w:r>
        <w:rPr>
          <w:b/>
        </w:rPr>
        <w:t xml:space="preserve"> </w:t>
      </w:r>
      <w:r>
        <w:rPr>
          <w:b/>
          <w:u w:val="single"/>
        </w:rPr>
        <w:t xml:space="preserve">STEP 2:  GET DATA &amp; </w:t>
      </w:r>
      <w:proofErr w:type="gramStart"/>
      <w:r>
        <w:rPr>
          <w:b/>
          <w:u w:val="single"/>
        </w:rPr>
        <w:t>PREPARATION :</w:t>
      </w:r>
      <w:proofErr w:type="gramEnd"/>
      <w:r>
        <w:rPr>
          <w:b/>
          <w:u w:val="single"/>
        </w:rPr>
        <w:t xml:space="preserve"> </w:t>
      </w:r>
    </w:p>
    <w:p w14:paraId="39411516" w14:textId="77777777" w:rsidR="00737CE3" w:rsidRDefault="00A9069D">
      <w:pPr>
        <w:spacing w:after="160" w:line="256" w:lineRule="auto"/>
        <w:rPr>
          <w:b/>
        </w:rPr>
      </w:pPr>
      <w:r>
        <w:rPr>
          <w:b/>
        </w:rPr>
        <w:t>GET DATA / INITIAL LOOK AT DATA/ UNDERSTAND QUALITY &amp; IDENTIFY POSSIBLE DEPENDENT AND INDEPENDENT VARIABLES.</w:t>
      </w:r>
    </w:p>
    <w:p w14:paraId="10D2B1EE" w14:textId="77777777" w:rsidR="00737CE3" w:rsidRDefault="00A9069D">
      <w:pPr>
        <w:ind w:left="720"/>
        <w:rPr>
          <w:b/>
        </w:rPr>
      </w:pPr>
      <w:r>
        <w:t>-</w:t>
      </w:r>
      <w:r>
        <w:rPr>
          <w:rFonts w:ascii="Times New Roman" w:eastAsia="Times New Roman" w:hAnsi="Times New Roman" w:cs="Times New Roman"/>
          <w:sz w:val="14"/>
          <w:szCs w:val="14"/>
        </w:rPr>
        <w:t xml:space="preserve">        </w:t>
      </w:r>
      <w:r>
        <w:rPr>
          <w:b/>
        </w:rPr>
        <w:t xml:space="preserve">List the Variables of </w:t>
      </w:r>
      <w:proofErr w:type="gramStart"/>
      <w:r>
        <w:rPr>
          <w:b/>
        </w:rPr>
        <w:t>Interest(</w:t>
      </w:r>
      <w:proofErr w:type="gramEnd"/>
      <w:r>
        <w:rPr>
          <w:b/>
        </w:rPr>
        <w:t xml:space="preserve">of Good quality only). </w:t>
      </w:r>
    </w:p>
    <w:p w14:paraId="7E00AF21" w14:textId="77777777" w:rsidR="00737CE3" w:rsidRDefault="00A9069D">
      <w:pPr>
        <w:spacing w:line="256" w:lineRule="auto"/>
        <w:ind w:left="720"/>
        <w:rPr>
          <w:b/>
          <w:color w:val="FF0000"/>
          <w:u w:val="single"/>
        </w:rPr>
      </w:pPr>
      <w:r>
        <w:rPr>
          <w:b/>
          <w:color w:val="FF0000"/>
          <w:u w:val="single"/>
        </w:rPr>
        <w:t>(</w:t>
      </w:r>
      <w:proofErr w:type="gramStart"/>
      <w:r>
        <w:rPr>
          <w:b/>
          <w:color w:val="FF0000"/>
          <w:u w:val="single"/>
        </w:rPr>
        <w:t>DETAIL :</w:t>
      </w:r>
      <w:proofErr w:type="gramEnd"/>
      <w:r>
        <w:rPr>
          <w:b/>
          <w:color w:val="FF0000"/>
          <w:u w:val="single"/>
        </w:rPr>
        <w:t xml:space="preserve"> When you get the Data, always take a first look at the quality of data. For a simple check, you can use the “Filter” option in Microsoft Excel to understand the range of values for each column. </w:t>
      </w:r>
    </w:p>
    <w:p w14:paraId="7B4B839D" w14:textId="77777777" w:rsidR="00737CE3" w:rsidRDefault="00A9069D">
      <w:pPr>
        <w:spacing w:line="256" w:lineRule="auto"/>
        <w:ind w:left="720"/>
        <w:rPr>
          <w:b/>
          <w:color w:val="FF0000"/>
          <w:u w:val="single"/>
        </w:rPr>
      </w:pPr>
      <w:r>
        <w:rPr>
          <w:b/>
          <w:color w:val="FF0000"/>
          <w:u w:val="single"/>
        </w:rPr>
        <w:t xml:space="preserve">Subsequently, you can use a Statistical tool like SPSS, to ensure critical data parameters as missing values, outliers </w:t>
      </w:r>
      <w:proofErr w:type="spellStart"/>
      <w:r>
        <w:rPr>
          <w:b/>
          <w:color w:val="FF0000"/>
          <w:u w:val="single"/>
        </w:rPr>
        <w:t>etc</w:t>
      </w:r>
      <w:proofErr w:type="spellEnd"/>
      <w:r>
        <w:rPr>
          <w:b/>
          <w:color w:val="FF0000"/>
          <w:u w:val="single"/>
        </w:rPr>
        <w:t xml:space="preserve"> are checked and corrected.  </w:t>
      </w:r>
    </w:p>
    <w:p w14:paraId="1B051D57" w14:textId="77777777" w:rsidR="00737CE3" w:rsidRDefault="00A9069D">
      <w:pPr>
        <w:spacing w:after="160" w:line="256" w:lineRule="auto"/>
        <w:ind w:left="720"/>
        <w:rPr>
          <w:b/>
          <w:color w:val="FF0000"/>
          <w:u w:val="single"/>
        </w:rPr>
      </w:pPr>
      <w:r>
        <w:rPr>
          <w:b/>
          <w:color w:val="FF0000"/>
          <w:u w:val="single"/>
        </w:rPr>
        <w:t xml:space="preserve">Only a good clean dataset should be used for data analysis. The data you are using in this class are clean good quality </w:t>
      </w:r>
      <w:proofErr w:type="gramStart"/>
      <w:r>
        <w:rPr>
          <w:b/>
          <w:color w:val="FF0000"/>
          <w:u w:val="single"/>
        </w:rPr>
        <w:t>data )</w:t>
      </w:r>
      <w:proofErr w:type="gramEnd"/>
    </w:p>
    <w:p w14:paraId="2E435D76" w14:textId="77777777" w:rsidR="00737CE3" w:rsidRDefault="00737CE3">
      <w:pPr>
        <w:spacing w:after="160" w:line="256" w:lineRule="auto"/>
        <w:ind w:left="720"/>
        <w:rPr>
          <w:b/>
          <w:color w:val="FF0000"/>
          <w:u w:val="single"/>
        </w:rPr>
      </w:pPr>
    </w:p>
    <w:p w14:paraId="69653CF3"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Variables of interest</w:t>
      </w:r>
    </w:p>
    <w:p w14:paraId="6BE0223F" w14:textId="77777777" w:rsidR="00737CE3" w:rsidRDefault="00A9069D">
      <w:pPr>
        <w:spacing w:after="160" w:line="256"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toreID</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Unique identifier for store</w:t>
      </w:r>
    </w:p>
    <w:p w14:paraId="108EC147" w14:textId="77777777" w:rsidR="00737CE3" w:rsidRDefault="00A9069D">
      <w:pPr>
        <w:spacing w:after="160" w:line="256"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HealthyStor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Type of Store</w:t>
      </w:r>
    </w:p>
    <w:p w14:paraId="4F9973F8"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re </w:t>
      </w:r>
      <w:proofErr w:type="gramStart"/>
      <w:r>
        <w:rPr>
          <w:rFonts w:ascii="Times New Roman" w:eastAsia="Times New Roman" w:hAnsi="Times New Roman" w:cs="Times New Roman"/>
          <w:sz w:val="24"/>
          <w:szCs w:val="24"/>
        </w:rPr>
        <w:t>Size :</w:t>
      </w:r>
      <w:proofErr w:type="gramEnd"/>
      <w:r>
        <w:rPr>
          <w:rFonts w:ascii="Times New Roman" w:eastAsia="Times New Roman" w:hAnsi="Times New Roman" w:cs="Times New Roman"/>
          <w:sz w:val="24"/>
          <w:szCs w:val="24"/>
        </w:rPr>
        <w:t xml:space="preserve"> Size of store based on store area </w:t>
      </w:r>
    </w:p>
    <w:p w14:paraId="4D02CD41" w14:textId="77777777" w:rsidR="00737CE3" w:rsidRDefault="00A9069D">
      <w:pPr>
        <w:spacing w:after="160" w:line="256"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toreLayout</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Design of the Store </w:t>
      </w:r>
    </w:p>
    <w:p w14:paraId="7F89207C" w14:textId="77777777" w:rsidR="00737CE3" w:rsidRDefault="00A9069D">
      <w:pPr>
        <w:spacing w:after="160" w:line="256"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ustomerID</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Loyalty membership card number </w:t>
      </w:r>
    </w:p>
    <w:p w14:paraId="4AB02823" w14:textId="77777777" w:rsidR="00737CE3" w:rsidRDefault="00A9069D">
      <w:pPr>
        <w:spacing w:after="160" w:line="256"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Gender :</w:t>
      </w:r>
      <w:proofErr w:type="gramEnd"/>
      <w:r>
        <w:rPr>
          <w:rFonts w:ascii="Times New Roman" w:eastAsia="Times New Roman" w:hAnsi="Times New Roman" w:cs="Times New Roman"/>
          <w:sz w:val="24"/>
          <w:szCs w:val="24"/>
        </w:rPr>
        <w:t xml:space="preserve"> Gender details of the consumer </w:t>
      </w:r>
    </w:p>
    <w:p w14:paraId="6300A08D"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o Shopping </w:t>
      </w:r>
      <w:proofErr w:type="gramStart"/>
      <w:r>
        <w:rPr>
          <w:rFonts w:ascii="Times New Roman" w:eastAsia="Times New Roman" w:hAnsi="Times New Roman" w:cs="Times New Roman"/>
          <w:sz w:val="24"/>
          <w:szCs w:val="24"/>
        </w:rPr>
        <w:t>For :</w:t>
      </w:r>
      <w:proofErr w:type="gramEnd"/>
      <w:r>
        <w:rPr>
          <w:rFonts w:ascii="Times New Roman" w:eastAsia="Times New Roman" w:hAnsi="Times New Roman" w:cs="Times New Roman"/>
          <w:sz w:val="24"/>
          <w:szCs w:val="24"/>
        </w:rPr>
        <w:t xml:space="preserve"> Details on who the consumer is shopping for</w:t>
      </w:r>
    </w:p>
    <w:p w14:paraId="2A1C3942" w14:textId="77777777" w:rsidR="00737CE3" w:rsidRDefault="00A9069D">
      <w:pPr>
        <w:spacing w:after="160" w:line="256"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egetarian :</w:t>
      </w:r>
      <w:proofErr w:type="gramEnd"/>
      <w:r>
        <w:rPr>
          <w:rFonts w:ascii="Times New Roman" w:eastAsia="Times New Roman" w:hAnsi="Times New Roman" w:cs="Times New Roman"/>
          <w:sz w:val="24"/>
          <w:szCs w:val="24"/>
        </w:rPr>
        <w:t xml:space="preserve"> Consumer preference for vegetarian food </w:t>
      </w:r>
    </w:p>
    <w:p w14:paraId="17CD725E"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pping </w:t>
      </w:r>
      <w:proofErr w:type="gramStart"/>
      <w:r>
        <w:rPr>
          <w:rFonts w:ascii="Times New Roman" w:eastAsia="Times New Roman" w:hAnsi="Times New Roman" w:cs="Times New Roman"/>
          <w:sz w:val="24"/>
          <w:szCs w:val="24"/>
        </w:rPr>
        <w:t>Style :</w:t>
      </w:r>
      <w:proofErr w:type="gramEnd"/>
      <w:r>
        <w:rPr>
          <w:rFonts w:ascii="Times New Roman" w:eastAsia="Times New Roman" w:hAnsi="Times New Roman" w:cs="Times New Roman"/>
          <w:sz w:val="24"/>
          <w:szCs w:val="24"/>
        </w:rPr>
        <w:t xml:space="preserve"> How and when the shopping is done</w:t>
      </w:r>
    </w:p>
    <w:p w14:paraId="3FA94E60"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pon </w:t>
      </w:r>
      <w:proofErr w:type="gramStart"/>
      <w:r>
        <w:rPr>
          <w:rFonts w:ascii="Times New Roman" w:eastAsia="Times New Roman" w:hAnsi="Times New Roman" w:cs="Times New Roman"/>
          <w:sz w:val="24"/>
          <w:szCs w:val="24"/>
        </w:rPr>
        <w:t>User :</w:t>
      </w:r>
      <w:proofErr w:type="gramEnd"/>
      <w:r>
        <w:rPr>
          <w:rFonts w:ascii="Times New Roman" w:eastAsia="Times New Roman" w:hAnsi="Times New Roman" w:cs="Times New Roman"/>
          <w:sz w:val="24"/>
          <w:szCs w:val="24"/>
        </w:rPr>
        <w:t xml:space="preserve"> What type of coupon is used by consumer </w:t>
      </w:r>
    </w:p>
    <w:p w14:paraId="5D3084A0" w14:textId="77777777" w:rsidR="00737CE3" w:rsidRDefault="00A9069D">
      <w:pPr>
        <w:spacing w:after="160" w:line="256"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Week :</w:t>
      </w:r>
      <w:proofErr w:type="gramEnd"/>
      <w:r>
        <w:rPr>
          <w:rFonts w:ascii="Times New Roman" w:eastAsia="Times New Roman" w:hAnsi="Times New Roman" w:cs="Times New Roman"/>
          <w:sz w:val="24"/>
          <w:szCs w:val="24"/>
        </w:rPr>
        <w:t xml:space="preserve"> Week of usage of coupon</w:t>
      </w:r>
    </w:p>
    <w:p w14:paraId="295CE078" w14:textId="77777777" w:rsidR="00737CE3" w:rsidRDefault="00A9069D">
      <w:pPr>
        <w:spacing w:after="160" w:line="256"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ouponValu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Discount Percentage in the coupon</w:t>
      </w:r>
    </w:p>
    <w:p w14:paraId="6B1C161C"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unt </w:t>
      </w:r>
      <w:proofErr w:type="gramStart"/>
      <w:r>
        <w:rPr>
          <w:rFonts w:ascii="Times New Roman" w:eastAsia="Times New Roman" w:hAnsi="Times New Roman" w:cs="Times New Roman"/>
          <w:sz w:val="24"/>
          <w:szCs w:val="24"/>
        </w:rPr>
        <w:t>Spent :</w:t>
      </w:r>
      <w:proofErr w:type="gramEnd"/>
      <w:r>
        <w:rPr>
          <w:rFonts w:ascii="Times New Roman" w:eastAsia="Times New Roman" w:hAnsi="Times New Roman" w:cs="Times New Roman"/>
          <w:sz w:val="24"/>
          <w:szCs w:val="24"/>
        </w:rPr>
        <w:t xml:space="preserve"> Amount spent in store by the consumer for their purchases. </w:t>
      </w:r>
    </w:p>
    <w:p w14:paraId="2F892B0E" w14:textId="77777777" w:rsidR="00737CE3" w:rsidRDefault="00737CE3">
      <w:pPr>
        <w:spacing w:after="160" w:line="256" w:lineRule="auto"/>
        <w:rPr>
          <w:rFonts w:ascii="Times New Roman" w:eastAsia="Times New Roman" w:hAnsi="Times New Roman" w:cs="Times New Roman"/>
          <w:sz w:val="24"/>
          <w:szCs w:val="24"/>
        </w:rPr>
      </w:pPr>
    </w:p>
    <w:p w14:paraId="3C458DBB" w14:textId="77777777" w:rsidR="00737CE3" w:rsidRDefault="00A9069D">
      <w:pPr>
        <w:ind w:left="720"/>
        <w:rPr>
          <w:b/>
        </w:rPr>
      </w:pPr>
      <w:r>
        <w:t>-</w:t>
      </w:r>
      <w:r>
        <w:rPr>
          <w:rFonts w:ascii="Times New Roman" w:eastAsia="Times New Roman" w:hAnsi="Times New Roman" w:cs="Times New Roman"/>
          <w:sz w:val="14"/>
          <w:szCs w:val="14"/>
        </w:rPr>
        <w:t xml:space="preserve">        </w:t>
      </w:r>
      <w:r>
        <w:rPr>
          <w:b/>
        </w:rPr>
        <w:t>Mark them as Independent Variable (IV) or Dependent Variable (DV)</w:t>
      </w:r>
    </w:p>
    <w:p w14:paraId="535B0A03" w14:textId="77777777" w:rsidR="00737CE3" w:rsidRDefault="00A9069D">
      <w:pPr>
        <w:spacing w:after="160" w:line="256" w:lineRule="auto"/>
        <w:ind w:left="720"/>
        <w:rPr>
          <w:b/>
          <w:color w:val="FF0000"/>
          <w:u w:val="single"/>
        </w:rPr>
      </w:pPr>
      <w:r>
        <w:rPr>
          <w:b/>
          <w:color w:val="FF0000"/>
          <w:u w:val="single"/>
        </w:rPr>
        <w:t>(</w:t>
      </w:r>
      <w:proofErr w:type="gramStart"/>
      <w:r>
        <w:rPr>
          <w:b/>
          <w:color w:val="FF0000"/>
          <w:u w:val="single"/>
        </w:rPr>
        <w:t>DETAIL :</w:t>
      </w:r>
      <w:proofErr w:type="gramEnd"/>
      <w:r>
        <w:rPr>
          <w:b/>
          <w:color w:val="FF0000"/>
          <w:u w:val="single"/>
        </w:rPr>
        <w:t xml:space="preserve"> In the Data, there will be multiple data variables.  Based on your business problem, you need to identify which ones can be considered as dependent(outcome) variables and which ones are </w:t>
      </w:r>
      <w:proofErr w:type="gramStart"/>
      <w:r>
        <w:rPr>
          <w:b/>
          <w:color w:val="FF0000"/>
          <w:u w:val="single"/>
        </w:rPr>
        <w:t>Independent</w:t>
      </w:r>
      <w:proofErr w:type="gramEnd"/>
      <w:r>
        <w:rPr>
          <w:b/>
          <w:color w:val="FF0000"/>
          <w:u w:val="single"/>
        </w:rPr>
        <w:t xml:space="preserve"> variables. For example, if your business problem is “Which strategy helped the Sales”? Your main DV is Sales and IV is Type of Strategy) </w:t>
      </w:r>
    </w:p>
    <w:p w14:paraId="669BEF14" w14:textId="77777777" w:rsidR="00737CE3" w:rsidRDefault="00737CE3">
      <w:pPr>
        <w:spacing w:after="160" w:line="256" w:lineRule="auto"/>
        <w:ind w:left="720"/>
        <w:rPr>
          <w:b/>
          <w:color w:val="FF0000"/>
          <w:u w:val="single"/>
        </w:rPr>
      </w:pPr>
    </w:p>
    <w:p w14:paraId="072FB1E1" w14:textId="77777777" w:rsidR="00737CE3" w:rsidRDefault="00A9069D">
      <w:pPr>
        <w:numPr>
          <w:ilvl w:val="0"/>
          <w:numId w:val="3"/>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endent variable (DV): Amount Spent</w:t>
      </w:r>
    </w:p>
    <w:p w14:paraId="4BC7AF86" w14:textId="77777777" w:rsidR="00737CE3" w:rsidRDefault="00A9069D">
      <w:pPr>
        <w:numPr>
          <w:ilvl w:val="0"/>
          <w:numId w:val="3"/>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ependent variables (IV): </w:t>
      </w:r>
      <w:proofErr w:type="spellStart"/>
      <w:r>
        <w:rPr>
          <w:rFonts w:ascii="Times New Roman" w:eastAsia="Times New Roman" w:hAnsi="Times New Roman" w:cs="Times New Roman"/>
          <w:sz w:val="24"/>
          <w:szCs w:val="24"/>
        </w:rPr>
        <w:t>StoreI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althyStore</w:t>
      </w:r>
      <w:proofErr w:type="spellEnd"/>
      <w:r>
        <w:rPr>
          <w:rFonts w:ascii="Times New Roman" w:eastAsia="Times New Roman" w:hAnsi="Times New Roman" w:cs="Times New Roman"/>
          <w:sz w:val="24"/>
          <w:szCs w:val="24"/>
        </w:rPr>
        <w:t xml:space="preserve">, Store Size, </w:t>
      </w:r>
      <w:proofErr w:type="spellStart"/>
      <w:r>
        <w:rPr>
          <w:rFonts w:ascii="Times New Roman" w:eastAsia="Times New Roman" w:hAnsi="Times New Roman" w:cs="Times New Roman"/>
          <w:sz w:val="24"/>
          <w:szCs w:val="24"/>
        </w:rPr>
        <w:t>StoreLayou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stomerID</w:t>
      </w:r>
      <w:proofErr w:type="spellEnd"/>
      <w:r>
        <w:rPr>
          <w:rFonts w:ascii="Times New Roman" w:eastAsia="Times New Roman" w:hAnsi="Times New Roman" w:cs="Times New Roman"/>
          <w:sz w:val="24"/>
          <w:szCs w:val="24"/>
        </w:rPr>
        <w:t xml:space="preserve">, Gender, Who Shopping For, Vegetarian, Week, </w:t>
      </w:r>
      <w:proofErr w:type="spellStart"/>
      <w:r>
        <w:rPr>
          <w:rFonts w:ascii="Times New Roman" w:eastAsia="Times New Roman" w:hAnsi="Times New Roman" w:cs="Times New Roman"/>
          <w:sz w:val="24"/>
          <w:szCs w:val="24"/>
        </w:rPr>
        <w:t>CouponValue</w:t>
      </w:r>
      <w:proofErr w:type="spellEnd"/>
      <w:r>
        <w:rPr>
          <w:rFonts w:ascii="Times New Roman" w:eastAsia="Times New Roman" w:hAnsi="Times New Roman" w:cs="Times New Roman"/>
          <w:sz w:val="24"/>
          <w:szCs w:val="24"/>
        </w:rPr>
        <w:t>, Coupon User, Shopping Style</w:t>
      </w:r>
    </w:p>
    <w:p w14:paraId="46A576A7" w14:textId="77777777" w:rsidR="00737CE3" w:rsidRDefault="00737CE3">
      <w:pPr>
        <w:spacing w:after="160" w:line="256" w:lineRule="auto"/>
        <w:ind w:left="1440"/>
        <w:rPr>
          <w:sz w:val="24"/>
          <w:szCs w:val="24"/>
        </w:rPr>
      </w:pPr>
    </w:p>
    <w:p w14:paraId="54C5CFBD" w14:textId="77777777" w:rsidR="00737CE3" w:rsidRDefault="00A9069D">
      <w:pPr>
        <w:ind w:left="720"/>
        <w:rPr>
          <w:b/>
        </w:rPr>
      </w:pPr>
      <w:r>
        <w:t>-</w:t>
      </w:r>
      <w:r>
        <w:rPr>
          <w:rFonts w:ascii="Times New Roman" w:eastAsia="Times New Roman" w:hAnsi="Times New Roman" w:cs="Times New Roman"/>
          <w:sz w:val="14"/>
          <w:szCs w:val="14"/>
        </w:rPr>
        <w:t xml:space="preserve">        </w:t>
      </w:r>
      <w:r>
        <w:rPr>
          <w:b/>
        </w:rPr>
        <w:t xml:space="preserve">Possible 5 Interesting Questions connecting the above variables. </w:t>
      </w:r>
    </w:p>
    <w:p w14:paraId="43BF7527" w14:textId="77777777" w:rsidR="00737CE3" w:rsidRDefault="00A9069D">
      <w:pPr>
        <w:ind w:left="1080"/>
        <w:rPr>
          <w:b/>
          <w:color w:val="FF0000"/>
          <w:u w:val="single"/>
        </w:rPr>
      </w:pPr>
      <w:r>
        <w:rPr>
          <w:rFonts w:ascii="Courier New" w:eastAsia="Courier New" w:hAnsi="Courier New" w:cs="Courier New"/>
        </w:rPr>
        <w:t>o</w:t>
      </w:r>
      <w:proofErr w:type="gramStart"/>
      <w:r>
        <w:rPr>
          <w:rFonts w:ascii="Times New Roman" w:eastAsia="Times New Roman" w:hAnsi="Times New Roman" w:cs="Times New Roman"/>
          <w:sz w:val="14"/>
          <w:szCs w:val="14"/>
        </w:rPr>
        <w:t xml:space="preserve">   </w:t>
      </w:r>
      <w:r>
        <w:rPr>
          <w:b/>
          <w:color w:val="FF0000"/>
          <w:u w:val="single"/>
        </w:rPr>
        <w:t>(</w:t>
      </w:r>
      <w:proofErr w:type="gramEnd"/>
      <w:r>
        <w:rPr>
          <w:b/>
          <w:color w:val="FF0000"/>
          <w:u w:val="single"/>
        </w:rPr>
        <w:t xml:space="preserve">DETAIL : This is one of the important steps in the Insight Creation Process. Based on the business case, you start thinking of questions to ask so that you reach your final insights. For example, you may start asking “Which strategy influenced Sales the Most”. This question will give you one insight. </w:t>
      </w:r>
    </w:p>
    <w:p w14:paraId="22FE3DCC" w14:textId="77777777" w:rsidR="00737CE3" w:rsidRDefault="00A9069D">
      <w:pPr>
        <w:ind w:left="1080"/>
        <w:rPr>
          <w:b/>
          <w:color w:val="FF0000"/>
          <w:u w:val="single"/>
        </w:rPr>
      </w:pPr>
      <w:r>
        <w:rPr>
          <w:rFonts w:ascii="Courier New" w:eastAsia="Courier New" w:hAnsi="Courier New" w:cs="Courier New"/>
        </w:rPr>
        <w:t>o</w:t>
      </w:r>
      <w:r>
        <w:rPr>
          <w:rFonts w:ascii="Times New Roman" w:eastAsia="Times New Roman" w:hAnsi="Times New Roman" w:cs="Times New Roman"/>
          <w:sz w:val="14"/>
          <w:szCs w:val="14"/>
        </w:rPr>
        <w:t xml:space="preserve">   </w:t>
      </w:r>
      <w:r>
        <w:rPr>
          <w:b/>
          <w:color w:val="FF0000"/>
          <w:u w:val="single"/>
        </w:rPr>
        <w:t>The next big step is to “Drill into this data further”- For example, you can now ask “Does the effect of Strategy Type on Sales change with respect to Location?</w:t>
      </w:r>
      <w:proofErr w:type="gramStart"/>
      <w:r>
        <w:rPr>
          <w:b/>
          <w:color w:val="FF0000"/>
          <w:u w:val="single"/>
        </w:rPr>
        <w:t>” .</w:t>
      </w:r>
      <w:proofErr w:type="gramEnd"/>
      <w:r>
        <w:rPr>
          <w:b/>
          <w:color w:val="FF0000"/>
          <w:u w:val="single"/>
        </w:rPr>
        <w:t xml:space="preserve"> The answer to this question will help us get another deeper insight into the problem. </w:t>
      </w:r>
    </w:p>
    <w:p w14:paraId="0E9592C7" w14:textId="77777777" w:rsidR="00737CE3" w:rsidRDefault="00A9069D">
      <w:pPr>
        <w:ind w:left="1080"/>
        <w:rPr>
          <w:b/>
          <w:color w:val="FF0000"/>
          <w:u w:val="single"/>
        </w:rPr>
      </w:pPr>
      <w:r>
        <w:rPr>
          <w:rFonts w:ascii="Courier New" w:eastAsia="Courier New" w:hAnsi="Courier New" w:cs="Courier New"/>
        </w:rPr>
        <w:t>o</w:t>
      </w:r>
      <w:r>
        <w:rPr>
          <w:rFonts w:ascii="Times New Roman" w:eastAsia="Times New Roman" w:hAnsi="Times New Roman" w:cs="Times New Roman"/>
          <w:sz w:val="14"/>
          <w:szCs w:val="14"/>
        </w:rPr>
        <w:t xml:space="preserve">   </w:t>
      </w:r>
      <w:proofErr w:type="gramStart"/>
      <w:r>
        <w:rPr>
          <w:b/>
          <w:color w:val="FF0000"/>
          <w:u w:val="single"/>
        </w:rPr>
        <w:t>In</w:t>
      </w:r>
      <w:proofErr w:type="gramEnd"/>
      <w:r>
        <w:rPr>
          <w:b/>
          <w:color w:val="FF0000"/>
          <w:u w:val="single"/>
        </w:rPr>
        <w:t xml:space="preserve"> this sequence, keep asking questions, till you have enough insights to solve your business case.</w:t>
      </w:r>
    </w:p>
    <w:p w14:paraId="1B2CA3B4" w14:textId="77777777" w:rsidR="00737CE3" w:rsidRDefault="00A9069D">
      <w:pPr>
        <w:ind w:left="1080"/>
        <w:rPr>
          <w:b/>
          <w:color w:val="FF0000"/>
          <w:u w:val="single"/>
        </w:rPr>
      </w:pPr>
      <w:r>
        <w:rPr>
          <w:rFonts w:ascii="Courier New" w:eastAsia="Courier New" w:hAnsi="Courier New" w:cs="Courier New"/>
        </w:rPr>
        <w:t>o</w:t>
      </w:r>
      <w:proofErr w:type="gramStart"/>
      <w:r>
        <w:rPr>
          <w:rFonts w:ascii="Times New Roman" w:eastAsia="Times New Roman" w:hAnsi="Times New Roman" w:cs="Times New Roman"/>
          <w:sz w:val="14"/>
          <w:szCs w:val="14"/>
        </w:rPr>
        <w:t xml:space="preserve">   </w:t>
      </w:r>
      <w:r>
        <w:rPr>
          <w:b/>
          <w:color w:val="FF0000"/>
          <w:u w:val="single"/>
        </w:rPr>
        <w:t>“</w:t>
      </w:r>
      <w:proofErr w:type="gramEnd"/>
      <w:r>
        <w:rPr>
          <w:b/>
          <w:color w:val="FF0000"/>
          <w:u w:val="single"/>
        </w:rPr>
        <w:t xml:space="preserve">DEEPER DRILLING IS THE KEY” )  </w:t>
      </w:r>
    </w:p>
    <w:p w14:paraId="1A90E7D7" w14:textId="77777777" w:rsidR="00737CE3" w:rsidRDefault="00737CE3">
      <w:pPr>
        <w:ind w:left="1080"/>
        <w:rPr>
          <w:b/>
          <w:color w:val="FF0000"/>
          <w:u w:val="single"/>
        </w:rPr>
      </w:pPr>
    </w:p>
    <w:p w14:paraId="441AE677"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 relationship between the amount spent and the coupon used? </w:t>
      </w:r>
    </w:p>
    <w:p w14:paraId="57084862"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 there a relationship between amount spent and shopping style?</w:t>
      </w:r>
    </w:p>
    <w:p w14:paraId="73CDB9AE"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does the consumer’s shopping style affect the relationship between the amount spent and the coupon user? </w:t>
      </w:r>
    </w:p>
    <w:p w14:paraId="36593F7F"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who you are shopping for impact the relationship between how much you </w:t>
      </w:r>
      <w:proofErr w:type="gramStart"/>
      <w:r>
        <w:rPr>
          <w:rFonts w:ascii="Times New Roman" w:eastAsia="Times New Roman" w:hAnsi="Times New Roman" w:cs="Times New Roman"/>
          <w:sz w:val="24"/>
          <w:szCs w:val="24"/>
        </w:rPr>
        <w:t>spend</w:t>
      </w:r>
      <w:proofErr w:type="gramEnd"/>
      <w:r>
        <w:rPr>
          <w:rFonts w:ascii="Times New Roman" w:eastAsia="Times New Roman" w:hAnsi="Times New Roman" w:cs="Times New Roman"/>
          <w:sz w:val="24"/>
          <w:szCs w:val="24"/>
        </w:rPr>
        <w:t xml:space="preserve"> and coupon used?</w:t>
      </w:r>
    </w:p>
    <w:p w14:paraId="18E5CB92"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 relationship between the amount spent and the coupon value? </w:t>
      </w:r>
    </w:p>
    <w:p w14:paraId="42BF711D" w14:textId="77777777" w:rsidR="00737CE3" w:rsidRDefault="00A9069D">
      <w:pPr>
        <w:numPr>
          <w:ilvl w:val="0"/>
          <w:numId w:val="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es shopping style affect the relationship between amount spent and coupon value? </w:t>
      </w:r>
    </w:p>
    <w:p w14:paraId="45632D8B" w14:textId="77777777" w:rsidR="00737CE3" w:rsidRDefault="00A9069D">
      <w:pPr>
        <w:numPr>
          <w:ilvl w:val="0"/>
          <w:numId w:val="2"/>
        </w:numPr>
        <w:spacing w:after="160" w:line="256"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oes</w:t>
      </w:r>
      <w:proofErr w:type="gramEnd"/>
      <w:r>
        <w:rPr>
          <w:rFonts w:ascii="Times New Roman" w:eastAsia="Times New Roman" w:hAnsi="Times New Roman" w:cs="Times New Roman"/>
          <w:sz w:val="24"/>
          <w:szCs w:val="24"/>
        </w:rPr>
        <w:t xml:space="preserve"> who customers shop for impact how much they spend per week?</w:t>
      </w:r>
    </w:p>
    <w:p w14:paraId="08D6F655" w14:textId="77777777" w:rsidR="00737CE3" w:rsidRDefault="00737CE3">
      <w:pPr>
        <w:ind w:left="720"/>
        <w:rPr>
          <w:color w:val="FF0000"/>
        </w:rPr>
      </w:pPr>
    </w:p>
    <w:p w14:paraId="39B4BD46" w14:textId="77777777" w:rsidR="00737CE3" w:rsidRDefault="00A9069D">
      <w:pPr>
        <w:spacing w:line="256" w:lineRule="auto"/>
        <w:ind w:left="720"/>
        <w:rPr>
          <w:b/>
        </w:rPr>
      </w:pPr>
      <w:r>
        <w:rPr>
          <w:b/>
        </w:rPr>
        <w:lastRenderedPageBreak/>
        <w:t xml:space="preserve"> </w:t>
      </w:r>
    </w:p>
    <w:p w14:paraId="65CDE837" w14:textId="77777777" w:rsidR="00737CE3" w:rsidRDefault="00A9069D">
      <w:pPr>
        <w:spacing w:after="160" w:line="256" w:lineRule="auto"/>
        <w:rPr>
          <w:b/>
        </w:rPr>
      </w:pPr>
      <w:r>
        <w:rPr>
          <w:b/>
          <w:u w:val="single"/>
        </w:rPr>
        <w:t xml:space="preserve">STEP 3: </w:t>
      </w:r>
      <w:r>
        <w:rPr>
          <w:b/>
        </w:rPr>
        <w:t xml:space="preserve">EXPLORE DATA TO SEE ASSOCIATIONS / TRENDS </w:t>
      </w:r>
    </w:p>
    <w:p w14:paraId="27527241" w14:textId="77777777" w:rsidR="00737CE3" w:rsidRDefault="00A9069D">
      <w:pPr>
        <w:spacing w:after="160" w:line="256" w:lineRule="auto"/>
        <w:rPr>
          <w:b/>
          <w:color w:val="FF0000"/>
          <w:u w:val="single"/>
        </w:rPr>
      </w:pPr>
      <w:r>
        <w:rPr>
          <w:b/>
        </w:rPr>
        <w:t>(</w:t>
      </w:r>
      <w:proofErr w:type="gramStart"/>
      <w:r>
        <w:rPr>
          <w:b/>
          <w:color w:val="FF0000"/>
          <w:u w:val="single"/>
        </w:rPr>
        <w:t>DETAIL :</w:t>
      </w:r>
      <w:proofErr w:type="gramEnd"/>
      <w:r>
        <w:rPr>
          <w:b/>
          <w:color w:val="FF0000"/>
          <w:u w:val="single"/>
        </w:rPr>
        <w:t xml:space="preserve"> For each of the questions, you have made above, Use the Business Intelligence Tool (IBM Cognos Analytics) to gain insights. An Insight is a clue or piece of information you derive from analysis of data.</w:t>
      </w:r>
    </w:p>
    <w:p w14:paraId="20F5ED26" w14:textId="77777777" w:rsidR="00737CE3" w:rsidRDefault="00A9069D">
      <w:pPr>
        <w:spacing w:after="160" w:line="256" w:lineRule="auto"/>
        <w:rPr>
          <w:b/>
          <w:color w:val="FF0000"/>
          <w:u w:val="single"/>
        </w:rPr>
      </w:pPr>
      <w:r>
        <w:rPr>
          <w:b/>
          <w:color w:val="FF0000"/>
          <w:u w:val="single"/>
        </w:rPr>
        <w:t xml:space="preserve">In IBM Cognos, you can use the “EXPLORE” feature and make EXPLORE cards for each question. Each card can help you with an associated insight. </w:t>
      </w:r>
    </w:p>
    <w:p w14:paraId="159793DD" w14:textId="77777777" w:rsidR="00737CE3" w:rsidRDefault="00A9069D">
      <w:pPr>
        <w:spacing w:after="160" w:line="256" w:lineRule="auto"/>
        <w:rPr>
          <w:b/>
          <w:color w:val="FF0000"/>
          <w:u w:val="single"/>
        </w:rPr>
      </w:pPr>
      <w:r>
        <w:rPr>
          <w:b/>
          <w:color w:val="FF0000"/>
          <w:u w:val="single"/>
        </w:rPr>
        <w:t xml:space="preserve">Please note that, sometimes, you may find that your question </w:t>
      </w:r>
      <w:proofErr w:type="spellStart"/>
      <w:r>
        <w:rPr>
          <w:b/>
          <w:color w:val="FF0000"/>
          <w:u w:val="single"/>
        </w:rPr>
        <w:t>maynot</w:t>
      </w:r>
      <w:proofErr w:type="spellEnd"/>
      <w:r>
        <w:rPr>
          <w:b/>
          <w:color w:val="FF0000"/>
          <w:u w:val="single"/>
        </w:rPr>
        <w:t xml:space="preserve"> give you any good info. You can always change your question or drill in further to a question, which may be giving you interesting insights. This is a </w:t>
      </w:r>
      <w:r>
        <w:rPr>
          <w:b/>
          <w:color w:val="FF0000"/>
          <w:sz w:val="24"/>
          <w:szCs w:val="24"/>
          <w:u w:val="single"/>
        </w:rPr>
        <w:t>Dynamic</w:t>
      </w:r>
      <w:r>
        <w:rPr>
          <w:b/>
          <w:color w:val="FF0000"/>
          <w:u w:val="single"/>
        </w:rPr>
        <w:t xml:space="preserve"> </w:t>
      </w:r>
      <w:proofErr w:type="gramStart"/>
      <w:r>
        <w:rPr>
          <w:b/>
          <w:color w:val="FF0000"/>
          <w:u w:val="single"/>
        </w:rPr>
        <w:t>process</w:t>
      </w:r>
      <w:proofErr w:type="gramEnd"/>
      <w:r>
        <w:rPr>
          <w:b/>
          <w:color w:val="FF0000"/>
          <w:u w:val="single"/>
        </w:rPr>
        <w:t xml:space="preserve"> and you keep adding in as many cards as you want) </w:t>
      </w:r>
    </w:p>
    <w:p w14:paraId="73103C94" w14:textId="77777777" w:rsidR="00737CE3" w:rsidRDefault="00737CE3">
      <w:pPr>
        <w:spacing w:after="160" w:line="256" w:lineRule="auto"/>
        <w:rPr>
          <w:b/>
          <w:color w:val="FF0000"/>
          <w:u w:val="single"/>
        </w:rPr>
      </w:pPr>
    </w:p>
    <w:p w14:paraId="50F0FBEA"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 </w:t>
      </w:r>
      <w:proofErr w:type="gramStart"/>
      <w:r>
        <w:rPr>
          <w:rFonts w:ascii="Times New Roman" w:eastAsia="Times New Roman" w:hAnsi="Times New Roman" w:cs="Times New Roman"/>
          <w:b/>
          <w:sz w:val="24"/>
          <w:szCs w:val="24"/>
          <w:u w:val="single"/>
        </w:rPr>
        <w:t>1 :</w:t>
      </w:r>
      <w:proofErr w:type="gramEnd"/>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rPr>
        <w:t xml:space="preserve">Is there a relationship between the amount spent and the coupon used? </w:t>
      </w:r>
    </w:p>
    <w:p w14:paraId="47FD2D7A"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Insight </w:t>
      </w:r>
      <w:proofErr w:type="gramStart"/>
      <w:r>
        <w:rPr>
          <w:rFonts w:ascii="Times New Roman" w:eastAsia="Times New Roman" w:hAnsi="Times New Roman" w:cs="Times New Roman"/>
          <w:b/>
          <w:sz w:val="24"/>
          <w:szCs w:val="24"/>
          <w:u w:val="single"/>
        </w:rPr>
        <w:t>1 :</w:t>
      </w:r>
      <w:proofErr w:type="gramEnd"/>
      <w:r>
        <w:rPr>
          <w:rFonts w:ascii="Times New Roman" w:eastAsia="Times New Roman" w:hAnsi="Times New Roman" w:cs="Times New Roman"/>
          <w:b/>
          <w:sz w:val="24"/>
          <w:szCs w:val="24"/>
          <w:u w:val="single"/>
        </w:rPr>
        <w:t xml:space="preserve"> </w:t>
      </w:r>
      <w:r w:rsidRPr="00322986">
        <w:rPr>
          <w:rFonts w:ascii="Times New Roman" w:eastAsia="Times New Roman" w:hAnsi="Times New Roman" w:cs="Times New Roman"/>
          <w:b/>
          <w:noProof/>
          <w:sz w:val="24"/>
          <w:szCs w:val="24"/>
        </w:rPr>
        <w:drawing>
          <wp:inline distT="114300" distB="114300" distL="114300" distR="114300" wp14:anchorId="4719B778" wp14:editId="278FCAF8">
            <wp:extent cx="3637915" cy="3085874"/>
            <wp:effectExtent l="0" t="0" r="635" b="635"/>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5"/>
                    <a:srcRect l="2172" t="2141" r="2122" b="3232"/>
                    <a:stretch/>
                  </pic:blipFill>
                  <pic:spPr bwMode="auto">
                    <a:xfrm>
                      <a:off x="0" y="0"/>
                      <a:ext cx="3639145" cy="3086917"/>
                    </a:xfrm>
                    <a:prstGeom prst="rect">
                      <a:avLst/>
                    </a:prstGeom>
                    <a:ln>
                      <a:noFill/>
                    </a:ln>
                    <a:extLst>
                      <a:ext uri="{53640926-AAD7-44D8-BBD7-CCE9431645EC}">
                        <a14:shadowObscured xmlns:a14="http://schemas.microsoft.com/office/drawing/2010/main"/>
                      </a:ext>
                    </a:extLst>
                  </pic:spPr>
                </pic:pic>
              </a:graphicData>
            </a:graphic>
          </wp:inline>
        </w:drawing>
      </w:r>
    </w:p>
    <w:p w14:paraId="56C6899F" w14:textId="77777777" w:rsidR="00737CE3" w:rsidRDefault="00A9069D">
      <w:pPr>
        <w:numPr>
          <w:ilvl w:val="0"/>
          <w:numId w:val="4"/>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verage amount spent for all coupon users is 118.5</w:t>
      </w:r>
    </w:p>
    <w:p w14:paraId="199A6C9C" w14:textId="77777777" w:rsidR="00737CE3" w:rsidRDefault="00A9069D">
      <w:pPr>
        <w:numPr>
          <w:ilvl w:val="0"/>
          <w:numId w:val="4"/>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ive to the average, the highest value (128.54) when both coupon types are used (mailings and newspaper) </w:t>
      </w:r>
      <w:proofErr w:type="gramStart"/>
      <w:r>
        <w:rPr>
          <w:rFonts w:ascii="Times New Roman" w:eastAsia="Times New Roman" w:hAnsi="Times New Roman" w:cs="Times New Roman"/>
          <w:sz w:val="24"/>
          <w:szCs w:val="24"/>
        </w:rPr>
        <w:t>is considered to be</w:t>
      </w:r>
      <w:proofErr w:type="gramEnd"/>
      <w:r>
        <w:rPr>
          <w:rFonts w:ascii="Times New Roman" w:eastAsia="Times New Roman" w:hAnsi="Times New Roman" w:cs="Times New Roman"/>
          <w:sz w:val="24"/>
          <w:szCs w:val="24"/>
        </w:rPr>
        <w:t xml:space="preserve"> high</w:t>
      </w:r>
    </w:p>
    <w:p w14:paraId="544559F6" w14:textId="77777777" w:rsidR="00737CE3" w:rsidRDefault="00A9069D">
      <w:pPr>
        <w:numPr>
          <w:ilvl w:val="0"/>
          <w:numId w:val="4"/>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west value, 102.38, </w:t>
      </w:r>
      <w:proofErr w:type="gramStart"/>
      <w:r>
        <w:rPr>
          <w:rFonts w:ascii="Times New Roman" w:eastAsia="Times New Roman" w:hAnsi="Times New Roman" w:cs="Times New Roman"/>
          <w:sz w:val="24"/>
          <w:szCs w:val="24"/>
        </w:rPr>
        <w:t>is considered to be</w:t>
      </w:r>
      <w:proofErr w:type="gramEnd"/>
      <w:r>
        <w:rPr>
          <w:rFonts w:ascii="Times New Roman" w:eastAsia="Times New Roman" w:hAnsi="Times New Roman" w:cs="Times New Roman"/>
          <w:sz w:val="24"/>
          <w:szCs w:val="24"/>
        </w:rPr>
        <w:t xml:space="preserve"> low compared to the average, when the customer does not use a coupon </w:t>
      </w:r>
    </w:p>
    <w:p w14:paraId="0399228A" w14:textId="77777777" w:rsidR="00737CE3" w:rsidRDefault="00A9069D">
      <w:pPr>
        <w:numPr>
          <w:ilvl w:val="0"/>
          <w:numId w:val="4"/>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s spend the most money when they use both types of coupons</w:t>
      </w:r>
    </w:p>
    <w:p w14:paraId="24CEB863" w14:textId="77777777" w:rsidR="00737CE3" w:rsidRDefault="00A9069D">
      <w:pPr>
        <w:numPr>
          <w:ilvl w:val="0"/>
          <w:numId w:val="4"/>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stomers who use newspaper coupons spend more than customers who use mailings (122.52&gt;119.14)</w:t>
      </w:r>
    </w:p>
    <w:p w14:paraId="298486E8" w14:textId="77777777" w:rsidR="00737CE3" w:rsidRDefault="00A9069D">
      <w:pPr>
        <w:numPr>
          <w:ilvl w:val="0"/>
          <w:numId w:val="4"/>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gramStart"/>
      <w:r>
        <w:rPr>
          <w:rFonts w:ascii="Times New Roman" w:eastAsia="Times New Roman" w:hAnsi="Times New Roman" w:cs="Times New Roman"/>
          <w:sz w:val="24"/>
          <w:szCs w:val="24"/>
        </w:rPr>
        <w:t>most commonly used</w:t>
      </w:r>
      <w:proofErr w:type="gramEnd"/>
      <w:r>
        <w:rPr>
          <w:rFonts w:ascii="Times New Roman" w:eastAsia="Times New Roman" w:hAnsi="Times New Roman" w:cs="Times New Roman"/>
          <w:sz w:val="24"/>
          <w:szCs w:val="24"/>
        </w:rPr>
        <w:t xml:space="preserve"> coupon type is mailings (mailings is the most common value, occurring 468 times, 31.3% of the total)</w:t>
      </w:r>
    </w:p>
    <w:p w14:paraId="5C383D0F" w14:textId="77777777" w:rsidR="00737CE3" w:rsidRDefault="00737CE3">
      <w:pPr>
        <w:spacing w:after="160" w:line="256" w:lineRule="auto"/>
        <w:rPr>
          <w:rFonts w:ascii="Times New Roman" w:eastAsia="Times New Roman" w:hAnsi="Times New Roman" w:cs="Times New Roman"/>
          <w:sz w:val="24"/>
          <w:szCs w:val="24"/>
        </w:rPr>
      </w:pPr>
    </w:p>
    <w:p w14:paraId="748B4CED"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2: </w:t>
      </w:r>
      <w:r>
        <w:rPr>
          <w:rFonts w:ascii="Times New Roman" w:eastAsia="Times New Roman" w:hAnsi="Times New Roman" w:cs="Times New Roman"/>
          <w:b/>
          <w:sz w:val="24"/>
          <w:szCs w:val="24"/>
        </w:rPr>
        <w:t>Is there a relationship between amount spent and shopping style?</w:t>
      </w:r>
    </w:p>
    <w:p w14:paraId="1F131031"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sight 2: </w:t>
      </w:r>
      <w:r>
        <w:rPr>
          <w:rFonts w:ascii="Times New Roman" w:eastAsia="Times New Roman" w:hAnsi="Times New Roman" w:cs="Times New Roman"/>
          <w:b/>
          <w:noProof/>
          <w:sz w:val="24"/>
          <w:szCs w:val="24"/>
        </w:rPr>
        <w:drawing>
          <wp:inline distT="114300" distB="114300" distL="114300" distR="114300" wp14:anchorId="622079A6" wp14:editId="12E7BE48">
            <wp:extent cx="3419475" cy="28222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l="1792" t="1713" r="1443" b="2491"/>
                    <a:stretch>
                      <a:fillRect/>
                    </a:stretch>
                  </pic:blipFill>
                  <pic:spPr>
                    <a:xfrm>
                      <a:off x="0" y="0"/>
                      <a:ext cx="3419475" cy="2822200"/>
                    </a:xfrm>
                    <a:prstGeom prst="rect">
                      <a:avLst/>
                    </a:prstGeom>
                    <a:ln/>
                  </pic:spPr>
                </pic:pic>
              </a:graphicData>
            </a:graphic>
          </wp:inline>
        </w:drawing>
      </w:r>
    </w:p>
    <w:p w14:paraId="3960F773" w14:textId="77777777" w:rsidR="00737CE3" w:rsidRDefault="00A9069D">
      <w:pPr>
        <w:numPr>
          <w:ilvl w:val="0"/>
          <w:numId w:val="1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st common shopping style among consumers is to shop weekly and buy similar items (908 times, 60.7%)</w:t>
      </w:r>
    </w:p>
    <w:p w14:paraId="5801D3D6" w14:textId="77777777" w:rsidR="00737CE3" w:rsidRDefault="00A9069D">
      <w:pPr>
        <w:numPr>
          <w:ilvl w:val="0"/>
          <w:numId w:val="1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umers spend the least amount of money when they shop biweekly and in bulk (108.1) and the highest when they buy often and what's on sale (126.3)</w:t>
      </w:r>
    </w:p>
    <w:p w14:paraId="5928A982" w14:textId="77777777" w:rsidR="00737CE3" w:rsidRDefault="00A9069D">
      <w:pPr>
        <w:numPr>
          <w:ilvl w:val="0"/>
          <w:numId w:val="11"/>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nsumers shop weekly and purchase similar items, they spend on average 119.3, lower than if they shopped often and purchased items on sale. </w:t>
      </w:r>
    </w:p>
    <w:p w14:paraId="07FBC83B" w14:textId="77777777" w:rsidR="00737CE3" w:rsidRDefault="00737CE3">
      <w:pPr>
        <w:spacing w:after="160" w:line="256" w:lineRule="auto"/>
        <w:rPr>
          <w:rFonts w:ascii="Times New Roman" w:eastAsia="Times New Roman" w:hAnsi="Times New Roman" w:cs="Times New Roman"/>
          <w:sz w:val="24"/>
          <w:szCs w:val="24"/>
        </w:rPr>
      </w:pPr>
    </w:p>
    <w:p w14:paraId="613D3767"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 3: </w:t>
      </w:r>
      <w:r>
        <w:rPr>
          <w:rFonts w:ascii="Times New Roman" w:eastAsia="Times New Roman" w:hAnsi="Times New Roman" w:cs="Times New Roman"/>
          <w:b/>
          <w:sz w:val="24"/>
          <w:szCs w:val="24"/>
        </w:rPr>
        <w:t xml:space="preserve">How does the consumer’s shopping style affect the relationship between the amount spent and the coupon user? </w:t>
      </w:r>
    </w:p>
    <w:p w14:paraId="04835E90"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Insight 3: </w:t>
      </w:r>
      <w:r w:rsidRPr="00A9069D">
        <w:rPr>
          <w:rFonts w:ascii="Times New Roman" w:eastAsia="Times New Roman" w:hAnsi="Times New Roman" w:cs="Times New Roman"/>
          <w:b/>
          <w:noProof/>
          <w:sz w:val="24"/>
          <w:szCs w:val="24"/>
        </w:rPr>
        <w:drawing>
          <wp:inline distT="114300" distB="114300" distL="114300" distR="114300" wp14:anchorId="5F7B95FD" wp14:editId="3BD31A53">
            <wp:extent cx="3403600" cy="2914015"/>
            <wp:effectExtent l="0" t="0" r="6350" b="635"/>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7"/>
                    <a:srcRect l="1785" t="1874" r="2479" b="2500"/>
                    <a:stretch/>
                  </pic:blipFill>
                  <pic:spPr bwMode="auto">
                    <a:xfrm>
                      <a:off x="0" y="0"/>
                      <a:ext cx="3405139" cy="2915333"/>
                    </a:xfrm>
                    <a:prstGeom prst="rect">
                      <a:avLst/>
                    </a:prstGeom>
                    <a:ln>
                      <a:noFill/>
                    </a:ln>
                    <a:extLst>
                      <a:ext uri="{53640926-AAD7-44D8-BBD7-CCE9431645EC}">
                        <a14:shadowObscured xmlns:a14="http://schemas.microsoft.com/office/drawing/2010/main"/>
                      </a:ext>
                    </a:extLst>
                  </pic:spPr>
                </pic:pic>
              </a:graphicData>
            </a:graphic>
          </wp:inline>
        </w:drawing>
      </w:r>
    </w:p>
    <w:p w14:paraId="3ECF5C41" w14:textId="77777777" w:rsidR="00737CE3" w:rsidRDefault="00A9069D">
      <w:pPr>
        <w:numPr>
          <w:ilvl w:val="0"/>
          <w:numId w:val="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kly shopping is the most average shopping style at 60.7% of the total. The amount being spent by consumers is lower when shopping style is done biweekly in bulk.</w:t>
      </w:r>
    </w:p>
    <w:p w14:paraId="34130E51" w14:textId="77777777" w:rsidR="00737CE3" w:rsidRDefault="00A9069D">
      <w:pPr>
        <w:numPr>
          <w:ilvl w:val="0"/>
          <w:numId w:val="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valuable form of coupons being used come from mailings, occurring 468 times, 60.7% of the total. </w:t>
      </w:r>
    </w:p>
    <w:p w14:paraId="5A19180F" w14:textId="77777777" w:rsidR="00737CE3" w:rsidRDefault="00A9069D">
      <w:pPr>
        <w:numPr>
          <w:ilvl w:val="0"/>
          <w:numId w:val="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verage values of the amount spent range from 95.47 to 132.3. </w:t>
      </w:r>
    </w:p>
    <w:p w14:paraId="0FBCE11A" w14:textId="77777777" w:rsidR="00737CE3" w:rsidRDefault="00A9069D">
      <w:pPr>
        <w:numPr>
          <w:ilvl w:val="0"/>
          <w:numId w:val="1"/>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no coupons are being used, the amount spent is usually low. </w:t>
      </w:r>
    </w:p>
    <w:p w14:paraId="5C145A44" w14:textId="77777777" w:rsidR="00737CE3" w:rsidRDefault="00A9069D">
      <w:pPr>
        <w:numPr>
          <w:ilvl w:val="0"/>
          <w:numId w:val="1"/>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no coupons are being used and the customer is buying in bulk biweekly, the amount spent is usually low</w:t>
      </w:r>
    </w:p>
    <w:p w14:paraId="13D7C8E9" w14:textId="77777777" w:rsidR="00737CE3" w:rsidRDefault="00737CE3">
      <w:pPr>
        <w:spacing w:after="160" w:line="256" w:lineRule="auto"/>
        <w:ind w:left="720"/>
        <w:rPr>
          <w:rFonts w:ascii="Times New Roman" w:eastAsia="Times New Roman" w:hAnsi="Times New Roman" w:cs="Times New Roman"/>
          <w:sz w:val="24"/>
          <w:szCs w:val="24"/>
        </w:rPr>
      </w:pPr>
    </w:p>
    <w:p w14:paraId="58433CD4"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 4: </w:t>
      </w:r>
      <w:r>
        <w:rPr>
          <w:rFonts w:ascii="Times New Roman" w:eastAsia="Times New Roman" w:hAnsi="Times New Roman" w:cs="Times New Roman"/>
          <w:b/>
          <w:sz w:val="24"/>
          <w:szCs w:val="24"/>
        </w:rPr>
        <w:t xml:space="preserve">Is who you are shopping for impact the relationship between how much you </w:t>
      </w:r>
      <w:proofErr w:type="gramStart"/>
      <w:r>
        <w:rPr>
          <w:rFonts w:ascii="Times New Roman" w:eastAsia="Times New Roman" w:hAnsi="Times New Roman" w:cs="Times New Roman"/>
          <w:b/>
          <w:sz w:val="24"/>
          <w:szCs w:val="24"/>
        </w:rPr>
        <w:t>spend</w:t>
      </w:r>
      <w:proofErr w:type="gramEnd"/>
      <w:r>
        <w:rPr>
          <w:rFonts w:ascii="Times New Roman" w:eastAsia="Times New Roman" w:hAnsi="Times New Roman" w:cs="Times New Roman"/>
          <w:b/>
          <w:sz w:val="24"/>
          <w:szCs w:val="24"/>
        </w:rPr>
        <w:t xml:space="preserve"> and coupon used?</w:t>
      </w:r>
    </w:p>
    <w:p w14:paraId="268174F9" w14:textId="2EA05EF4"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Insight 4: </w:t>
      </w:r>
      <w:r>
        <w:rPr>
          <w:rFonts w:ascii="Times New Roman" w:eastAsia="Times New Roman" w:hAnsi="Times New Roman" w:cs="Times New Roman"/>
          <w:b/>
          <w:noProof/>
          <w:sz w:val="24"/>
          <w:szCs w:val="24"/>
        </w:rPr>
        <w:t xml:space="preserve"> </w:t>
      </w:r>
      <w:r w:rsidRPr="00A9069D">
        <w:rPr>
          <w:rFonts w:ascii="Times New Roman" w:eastAsia="Times New Roman" w:hAnsi="Times New Roman" w:cs="Times New Roman"/>
          <w:b/>
          <w:noProof/>
          <w:sz w:val="24"/>
          <w:szCs w:val="24"/>
        </w:rPr>
        <w:drawing>
          <wp:inline distT="114300" distB="114300" distL="114300" distR="114300" wp14:anchorId="673ED848" wp14:editId="75FAB937">
            <wp:extent cx="4114800" cy="352425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8"/>
                    <a:srcRect l="1924" t="1892" r="2175" b="2665"/>
                    <a:stretch/>
                  </pic:blipFill>
                  <pic:spPr bwMode="auto">
                    <a:xfrm>
                      <a:off x="0" y="0"/>
                      <a:ext cx="4115105" cy="3524511"/>
                    </a:xfrm>
                    <a:prstGeom prst="rect">
                      <a:avLst/>
                    </a:prstGeom>
                    <a:ln>
                      <a:noFill/>
                    </a:ln>
                    <a:extLst>
                      <a:ext uri="{53640926-AAD7-44D8-BBD7-CCE9431645EC}">
                        <a14:shadowObscured xmlns:a14="http://schemas.microsoft.com/office/drawing/2010/main"/>
                      </a:ext>
                    </a:extLst>
                  </pic:spPr>
                </pic:pic>
              </a:graphicData>
            </a:graphic>
          </wp:inline>
        </w:drawing>
      </w:r>
    </w:p>
    <w:p w14:paraId="4F7133C5"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verage amount of spending across all values of coupon users and who the customer is shopping for is 118.5. </w:t>
      </w:r>
    </w:p>
    <w:p w14:paraId="44DBF910"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common values for who customers shop for are “self” (40.6%) and “self and spouse” (36.1%), occurring over a thousand times</w:t>
      </w:r>
    </w:p>
    <w:p w14:paraId="45EEB540"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a customer shops for weakly affects amount spent (10%)</w:t>
      </w:r>
    </w:p>
    <w:p w14:paraId="71AC3B4D"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common value of coupon user is “mailings”, occurring 468 times, which is 31.3% of the total </w:t>
      </w:r>
    </w:p>
    <w:p w14:paraId="776BFE1E"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unt spent is unusually high when the customer shops for “self and family”</w:t>
      </w:r>
    </w:p>
    <w:p w14:paraId="0500BC90" w14:textId="77777777" w:rsidR="00737CE3" w:rsidRDefault="00A9069D">
      <w:pPr>
        <w:numPr>
          <w:ilvl w:val="0"/>
          <w:numId w:val="7"/>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unt spent is unusually low when the customer does not use a coupon </w:t>
      </w:r>
    </w:p>
    <w:p w14:paraId="084E96F0" w14:textId="77777777" w:rsidR="00737CE3" w:rsidRDefault="00A9069D">
      <w:pPr>
        <w:numPr>
          <w:ilvl w:val="0"/>
          <w:numId w:val="7"/>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mount spent is highest when customers use both coupons </w:t>
      </w:r>
    </w:p>
    <w:p w14:paraId="4A01389F" w14:textId="77777777" w:rsidR="00737CE3" w:rsidRDefault="00737CE3">
      <w:pPr>
        <w:spacing w:after="160" w:line="256" w:lineRule="auto"/>
        <w:rPr>
          <w:rFonts w:ascii="Times New Roman" w:eastAsia="Times New Roman" w:hAnsi="Times New Roman" w:cs="Times New Roman"/>
          <w:sz w:val="24"/>
          <w:szCs w:val="24"/>
        </w:rPr>
      </w:pPr>
    </w:p>
    <w:p w14:paraId="2BE617E3"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 5: </w:t>
      </w:r>
      <w:r>
        <w:rPr>
          <w:rFonts w:ascii="Times New Roman" w:eastAsia="Times New Roman" w:hAnsi="Times New Roman" w:cs="Times New Roman"/>
          <w:b/>
          <w:sz w:val="24"/>
          <w:szCs w:val="24"/>
        </w:rPr>
        <w:t>Is there a relationship between the amount spent and the coupon value?</w:t>
      </w:r>
    </w:p>
    <w:p w14:paraId="352F1710" w14:textId="77777777" w:rsidR="00737CE3" w:rsidRDefault="00737CE3">
      <w:pPr>
        <w:spacing w:after="160" w:line="256" w:lineRule="auto"/>
        <w:rPr>
          <w:rFonts w:ascii="Times New Roman" w:eastAsia="Times New Roman" w:hAnsi="Times New Roman" w:cs="Times New Roman"/>
          <w:b/>
          <w:sz w:val="24"/>
          <w:szCs w:val="24"/>
          <w:u w:val="single"/>
        </w:rPr>
      </w:pPr>
    </w:p>
    <w:p w14:paraId="6A94921C"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Insight 5: </w:t>
      </w:r>
      <w:r w:rsidRPr="00A9069D">
        <w:rPr>
          <w:rFonts w:ascii="Times New Roman" w:eastAsia="Times New Roman" w:hAnsi="Times New Roman" w:cs="Times New Roman"/>
          <w:b/>
          <w:noProof/>
          <w:sz w:val="24"/>
          <w:szCs w:val="24"/>
        </w:rPr>
        <w:drawing>
          <wp:inline distT="114300" distB="114300" distL="114300" distR="114300" wp14:anchorId="134F115D" wp14:editId="6F4C8826">
            <wp:extent cx="4959350" cy="244475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9"/>
                    <a:srcRect l="1245" t="3426" r="1546" b="2350"/>
                    <a:stretch/>
                  </pic:blipFill>
                  <pic:spPr bwMode="auto">
                    <a:xfrm>
                      <a:off x="0" y="0"/>
                      <a:ext cx="4961208" cy="2445666"/>
                    </a:xfrm>
                    <a:prstGeom prst="rect">
                      <a:avLst/>
                    </a:prstGeom>
                    <a:ln>
                      <a:noFill/>
                    </a:ln>
                    <a:extLst>
                      <a:ext uri="{53640926-AAD7-44D8-BBD7-CCE9431645EC}">
                        <a14:shadowObscured xmlns:a14="http://schemas.microsoft.com/office/drawing/2010/main"/>
                      </a:ext>
                    </a:extLst>
                  </pic:spPr>
                </pic:pic>
              </a:graphicData>
            </a:graphic>
          </wp:inline>
        </w:drawing>
      </w:r>
    </w:p>
    <w:p w14:paraId="60B61915" w14:textId="77777777" w:rsidR="00737CE3" w:rsidRDefault="00A9069D">
      <w:pPr>
        <w:numPr>
          <w:ilvl w:val="0"/>
          <w:numId w:val="13"/>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 all values of </w:t>
      </w:r>
      <w:proofErr w:type="spellStart"/>
      <w:r>
        <w:rPr>
          <w:rFonts w:ascii="Times New Roman" w:eastAsia="Times New Roman" w:hAnsi="Times New Roman" w:cs="Times New Roman"/>
          <w:sz w:val="24"/>
          <w:szCs w:val="24"/>
        </w:rPr>
        <w:t>CouponValue</w:t>
      </w:r>
      <w:proofErr w:type="spellEnd"/>
      <w:r>
        <w:rPr>
          <w:rFonts w:ascii="Times New Roman" w:eastAsia="Times New Roman" w:hAnsi="Times New Roman" w:cs="Times New Roman"/>
          <w:sz w:val="24"/>
          <w:szCs w:val="24"/>
        </w:rPr>
        <w:t>, average amount spent is 118.5</w:t>
      </w:r>
    </w:p>
    <w:p w14:paraId="44ED1D76" w14:textId="77777777" w:rsidR="00737CE3" w:rsidRDefault="00A9069D">
      <w:pPr>
        <w:numPr>
          <w:ilvl w:val="0"/>
          <w:numId w:val="13"/>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west average amount spent is 111.1 when there is no coupon value (00) </w:t>
      </w:r>
    </w:p>
    <w:p w14:paraId="579001BF" w14:textId="77777777" w:rsidR="00737CE3" w:rsidRDefault="00A9069D">
      <w:pPr>
        <w:numPr>
          <w:ilvl w:val="0"/>
          <w:numId w:val="13"/>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ghest average amount spent is 124.5 when coupon value is 25% </w:t>
      </w:r>
    </w:p>
    <w:p w14:paraId="4A9FD9F9" w14:textId="77777777" w:rsidR="00737CE3" w:rsidRDefault="00737CE3">
      <w:pPr>
        <w:spacing w:after="160" w:line="256" w:lineRule="auto"/>
        <w:rPr>
          <w:rFonts w:ascii="Times New Roman" w:eastAsia="Times New Roman" w:hAnsi="Times New Roman" w:cs="Times New Roman"/>
          <w:sz w:val="24"/>
          <w:szCs w:val="24"/>
        </w:rPr>
      </w:pPr>
    </w:p>
    <w:p w14:paraId="7179FA46"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Question 6: </w:t>
      </w:r>
      <w:r>
        <w:rPr>
          <w:rFonts w:ascii="Times New Roman" w:eastAsia="Times New Roman" w:hAnsi="Times New Roman" w:cs="Times New Roman"/>
          <w:b/>
          <w:sz w:val="24"/>
          <w:szCs w:val="24"/>
        </w:rPr>
        <w:t xml:space="preserve">Does shopping style affect the relationship between amount spent and coupon value? </w:t>
      </w:r>
    </w:p>
    <w:p w14:paraId="6F8340F2"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Insight 6: </w:t>
      </w:r>
      <w:r w:rsidRPr="00A9069D">
        <w:rPr>
          <w:rFonts w:ascii="Times New Roman" w:eastAsia="Times New Roman" w:hAnsi="Times New Roman" w:cs="Times New Roman"/>
          <w:b/>
          <w:noProof/>
          <w:sz w:val="24"/>
          <w:szCs w:val="24"/>
        </w:rPr>
        <w:drawing>
          <wp:inline distT="114300" distB="114300" distL="114300" distR="114300" wp14:anchorId="1FDC68E9" wp14:editId="2A0B16AA">
            <wp:extent cx="4006215" cy="2990070"/>
            <wp:effectExtent l="0" t="0" r="0" b="127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0"/>
                    <a:srcRect l="1691" t="2435" r="1352" b="2028"/>
                    <a:stretch/>
                  </pic:blipFill>
                  <pic:spPr bwMode="auto">
                    <a:xfrm>
                      <a:off x="0" y="0"/>
                      <a:ext cx="4008007" cy="2991407"/>
                    </a:xfrm>
                    <a:prstGeom prst="rect">
                      <a:avLst/>
                    </a:prstGeom>
                    <a:ln>
                      <a:noFill/>
                    </a:ln>
                    <a:extLst>
                      <a:ext uri="{53640926-AAD7-44D8-BBD7-CCE9431645EC}">
                        <a14:shadowObscured xmlns:a14="http://schemas.microsoft.com/office/drawing/2010/main"/>
                      </a:ext>
                    </a:extLst>
                  </pic:spPr>
                </pic:pic>
              </a:graphicData>
            </a:graphic>
          </wp:inline>
        </w:drawing>
      </w:r>
    </w:p>
    <w:p w14:paraId="195F64F3" w14:textId="77777777" w:rsidR="00737CE3" w:rsidRDefault="00A9069D">
      <w:pPr>
        <w:numPr>
          <w:ilvl w:val="0"/>
          <w:numId w:val="10"/>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 all values of coupon value and shopping style, the average of amount spent was 118.5</w:t>
      </w:r>
    </w:p>
    <w:p w14:paraId="7BB07A71" w14:textId="77777777" w:rsidR="00737CE3" w:rsidRDefault="00A9069D">
      <w:pPr>
        <w:numPr>
          <w:ilvl w:val="0"/>
          <w:numId w:val="10"/>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west average amount spent was when shoppers shopped </w:t>
      </w:r>
      <w:proofErr w:type="gramStart"/>
      <w:r>
        <w:rPr>
          <w:rFonts w:ascii="Times New Roman" w:eastAsia="Times New Roman" w:hAnsi="Times New Roman" w:cs="Times New Roman"/>
          <w:sz w:val="24"/>
          <w:szCs w:val="24"/>
        </w:rPr>
        <w:t>bi weekly</w:t>
      </w:r>
      <w:proofErr w:type="gramEnd"/>
      <w:r>
        <w:rPr>
          <w:rFonts w:ascii="Times New Roman" w:eastAsia="Times New Roman" w:hAnsi="Times New Roman" w:cs="Times New Roman"/>
          <w:sz w:val="24"/>
          <w:szCs w:val="24"/>
        </w:rPr>
        <w:t xml:space="preserve"> and in bulk, and used a 25% off coupon </w:t>
      </w:r>
    </w:p>
    <w:p w14:paraId="3C563BC9" w14:textId="77777777" w:rsidR="00737CE3" w:rsidRDefault="00A9069D">
      <w:pPr>
        <w:numPr>
          <w:ilvl w:val="0"/>
          <w:numId w:val="10"/>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ighest average amount spent was when customers bought often and what was on sale, and used a 25% off coupon </w:t>
      </w:r>
    </w:p>
    <w:p w14:paraId="534055E0" w14:textId="77777777" w:rsidR="00737CE3" w:rsidRDefault="00A9069D">
      <w:pPr>
        <w:numPr>
          <w:ilvl w:val="0"/>
          <w:numId w:val="10"/>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common value of shopping style is to shop weekly and buy similar items (908 items, 60.7% of total)</w:t>
      </w:r>
    </w:p>
    <w:p w14:paraId="662B53A1" w14:textId="77777777" w:rsidR="00737CE3" w:rsidRDefault="00737CE3">
      <w:pPr>
        <w:spacing w:after="160" w:line="256" w:lineRule="auto"/>
        <w:rPr>
          <w:rFonts w:ascii="Times New Roman" w:eastAsia="Times New Roman" w:hAnsi="Times New Roman" w:cs="Times New Roman"/>
          <w:sz w:val="24"/>
          <w:szCs w:val="24"/>
        </w:rPr>
      </w:pPr>
    </w:p>
    <w:p w14:paraId="27343EDA"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Question 7: </w:t>
      </w:r>
      <w:r>
        <w:rPr>
          <w:rFonts w:ascii="Times New Roman" w:eastAsia="Times New Roman" w:hAnsi="Times New Roman" w:cs="Times New Roman"/>
          <w:b/>
          <w:sz w:val="24"/>
          <w:szCs w:val="24"/>
        </w:rPr>
        <w:t>Does who customers shop for impact how much they spend per week?</w:t>
      </w:r>
    </w:p>
    <w:p w14:paraId="1A5BF23C" w14:textId="77777777" w:rsidR="00737CE3" w:rsidRDefault="00737CE3">
      <w:pPr>
        <w:spacing w:after="160" w:line="256" w:lineRule="auto"/>
        <w:rPr>
          <w:rFonts w:ascii="Times New Roman" w:eastAsia="Times New Roman" w:hAnsi="Times New Roman" w:cs="Times New Roman"/>
          <w:b/>
          <w:sz w:val="24"/>
          <w:szCs w:val="24"/>
          <w:u w:val="single"/>
        </w:rPr>
      </w:pPr>
    </w:p>
    <w:p w14:paraId="5468B4BF"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Insight 7: </w:t>
      </w:r>
      <w:r w:rsidRPr="00A9069D">
        <w:rPr>
          <w:rFonts w:ascii="Times New Roman" w:eastAsia="Times New Roman" w:hAnsi="Times New Roman" w:cs="Times New Roman"/>
          <w:b/>
          <w:noProof/>
          <w:sz w:val="24"/>
          <w:szCs w:val="24"/>
        </w:rPr>
        <w:drawing>
          <wp:inline distT="114300" distB="114300" distL="114300" distR="114300" wp14:anchorId="640329C6" wp14:editId="7761DE40">
            <wp:extent cx="4723765" cy="3492319"/>
            <wp:effectExtent l="0" t="0" r="635"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1"/>
                    <a:srcRect l="1822" t="1734" r="1340" b="2929"/>
                    <a:stretch/>
                  </pic:blipFill>
                  <pic:spPr bwMode="auto">
                    <a:xfrm>
                      <a:off x="0" y="0"/>
                      <a:ext cx="4725063" cy="3493278"/>
                    </a:xfrm>
                    <a:prstGeom prst="rect">
                      <a:avLst/>
                    </a:prstGeom>
                    <a:ln>
                      <a:noFill/>
                    </a:ln>
                    <a:extLst>
                      <a:ext uri="{53640926-AAD7-44D8-BBD7-CCE9431645EC}">
                        <a14:shadowObscured xmlns:a14="http://schemas.microsoft.com/office/drawing/2010/main"/>
                      </a:ext>
                    </a:extLst>
                  </pic:spPr>
                </pic:pic>
              </a:graphicData>
            </a:graphic>
          </wp:inline>
        </w:drawing>
      </w:r>
    </w:p>
    <w:p w14:paraId="4FEAF221" w14:textId="77777777" w:rsidR="00737CE3" w:rsidRDefault="00737CE3">
      <w:pPr>
        <w:spacing w:after="160" w:line="256" w:lineRule="auto"/>
        <w:rPr>
          <w:rFonts w:ascii="Times New Roman" w:eastAsia="Times New Roman" w:hAnsi="Times New Roman" w:cs="Times New Roman"/>
          <w:b/>
          <w:sz w:val="24"/>
          <w:szCs w:val="24"/>
          <w:u w:val="single"/>
        </w:rPr>
      </w:pPr>
    </w:p>
    <w:p w14:paraId="0357C7AA" w14:textId="77777777" w:rsidR="00737CE3" w:rsidRDefault="00A9069D">
      <w:pPr>
        <w:numPr>
          <w:ilvl w:val="0"/>
          <w:numId w:val="8"/>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mount spent, the most significant values of </w:t>
      </w:r>
      <w:proofErr w:type="spellStart"/>
      <w:r>
        <w:rPr>
          <w:rFonts w:ascii="Times New Roman" w:eastAsia="Times New Roman" w:hAnsi="Times New Roman" w:cs="Times New Roman"/>
          <w:sz w:val="24"/>
          <w:szCs w:val="24"/>
        </w:rPr>
        <w:t>whoshoppingfor</w:t>
      </w:r>
      <w:proofErr w:type="spellEnd"/>
      <w:r>
        <w:rPr>
          <w:rFonts w:ascii="Times New Roman" w:eastAsia="Times New Roman" w:hAnsi="Times New Roman" w:cs="Times New Roman"/>
          <w:sz w:val="24"/>
          <w:szCs w:val="24"/>
        </w:rPr>
        <w:t xml:space="preserve"> are “self and spouse” and “self”, whose values add up to over 126 thousand, or 71.3% of the total </w:t>
      </w:r>
    </w:p>
    <w:p w14:paraId="599378E8" w14:textId="77777777" w:rsidR="00737CE3" w:rsidRDefault="00A9069D">
      <w:pPr>
        <w:numPr>
          <w:ilvl w:val="0"/>
          <w:numId w:val="8"/>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 the span of 4 weeks, customers who shop for “self and family” spend the most on average, followed by “self and spouse”, and then “self”</w:t>
      </w:r>
    </w:p>
    <w:p w14:paraId="0992464F" w14:textId="77777777" w:rsidR="00737CE3" w:rsidRDefault="00A9069D">
      <w:pPr>
        <w:numPr>
          <w:ilvl w:val="0"/>
          <w:numId w:val="8"/>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spending is highest during the first week when customers shop for “self and family” </w:t>
      </w:r>
    </w:p>
    <w:p w14:paraId="4B9FF900" w14:textId="77777777" w:rsidR="00737CE3" w:rsidRDefault="00737CE3">
      <w:pPr>
        <w:spacing w:after="160" w:line="256" w:lineRule="auto"/>
      </w:pPr>
    </w:p>
    <w:p w14:paraId="53204699" w14:textId="77777777" w:rsidR="00737CE3" w:rsidRDefault="00A9069D">
      <w:pPr>
        <w:spacing w:after="160" w:line="256" w:lineRule="auto"/>
        <w:rPr>
          <w:b/>
        </w:rPr>
      </w:pPr>
      <w:r>
        <w:rPr>
          <w:b/>
          <w:u w:val="single"/>
        </w:rPr>
        <w:t xml:space="preserve">STEP 4: </w:t>
      </w:r>
      <w:r>
        <w:rPr>
          <w:b/>
        </w:rPr>
        <w:t xml:space="preserve"> DECIDE ON THE FINAL VARIABLES FOR FURTHER </w:t>
      </w:r>
      <w:proofErr w:type="gramStart"/>
      <w:r>
        <w:rPr>
          <w:b/>
        </w:rPr>
        <w:t>ANALYSIS .</w:t>
      </w:r>
      <w:proofErr w:type="gramEnd"/>
      <w:r>
        <w:rPr>
          <w:b/>
        </w:rPr>
        <w:t xml:space="preserve"> REFINE DATA if Required. </w:t>
      </w:r>
    </w:p>
    <w:p w14:paraId="18412E02" w14:textId="77777777" w:rsidR="00737CE3" w:rsidRDefault="00A9069D">
      <w:pPr>
        <w:spacing w:after="160" w:line="256" w:lineRule="auto"/>
        <w:rPr>
          <w:b/>
          <w:color w:val="FF0000"/>
          <w:u w:val="single"/>
        </w:rPr>
      </w:pPr>
      <w:r>
        <w:rPr>
          <w:b/>
          <w:color w:val="FF0000"/>
          <w:u w:val="single"/>
        </w:rPr>
        <w:t>(</w:t>
      </w:r>
      <w:proofErr w:type="gramStart"/>
      <w:r>
        <w:rPr>
          <w:b/>
          <w:color w:val="FF0000"/>
        </w:rPr>
        <w:t>DETAIL :</w:t>
      </w:r>
      <w:proofErr w:type="gramEnd"/>
      <w:r>
        <w:rPr>
          <w:b/>
          <w:color w:val="FF0000"/>
        </w:rPr>
        <w:t xml:space="preserve"> STEP 4 is always not necessary.</w:t>
      </w:r>
      <w:r>
        <w:rPr>
          <w:b/>
          <w:color w:val="FF0000"/>
          <w:u w:val="single"/>
        </w:rPr>
        <w:t xml:space="preserve"> If you would like to add any variables to your data or make any calculated columns in your data after initial Step of Exploration, you can do that and then proceed with further analysis. </w:t>
      </w:r>
    </w:p>
    <w:p w14:paraId="178EAEB6" w14:textId="77777777" w:rsidR="00737CE3" w:rsidRDefault="00A9069D">
      <w:pPr>
        <w:spacing w:after="160" w:line="256" w:lineRule="auto"/>
        <w:rPr>
          <w:b/>
          <w:color w:val="FF0000"/>
          <w:u w:val="single"/>
        </w:rPr>
      </w:pPr>
      <w:r>
        <w:rPr>
          <w:b/>
          <w:color w:val="FF0000"/>
          <w:u w:val="single"/>
        </w:rPr>
        <w:lastRenderedPageBreak/>
        <w:t xml:space="preserve">In examples or </w:t>
      </w:r>
      <w:proofErr w:type="gramStart"/>
      <w:r>
        <w:rPr>
          <w:b/>
          <w:color w:val="FF0000"/>
          <w:u w:val="single"/>
        </w:rPr>
        <w:t>submissions</w:t>
      </w:r>
      <w:proofErr w:type="gramEnd"/>
      <w:r>
        <w:rPr>
          <w:b/>
          <w:color w:val="FF0000"/>
          <w:u w:val="single"/>
        </w:rPr>
        <w:t xml:space="preserve"> we are doing in class, you can do this Step if you would like to but not necessary) </w:t>
      </w:r>
    </w:p>
    <w:p w14:paraId="57D1477E" w14:textId="77777777" w:rsidR="00737CE3" w:rsidRDefault="00A9069D">
      <w:pPr>
        <w:spacing w:after="160" w:line="256" w:lineRule="auto"/>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 </w:t>
      </w:r>
    </w:p>
    <w:p w14:paraId="12B0A2A4" w14:textId="77777777" w:rsidR="00737CE3" w:rsidRDefault="00A9069D">
      <w:pPr>
        <w:spacing w:after="160" w:line="25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w:t>
      </w:r>
    </w:p>
    <w:p w14:paraId="1D5C1657" w14:textId="77777777" w:rsidR="00737CE3" w:rsidRDefault="00A9069D">
      <w:pPr>
        <w:spacing w:after="160" w:line="256" w:lineRule="auto"/>
      </w:pPr>
      <w:r>
        <w:t xml:space="preserve"> </w:t>
      </w:r>
    </w:p>
    <w:p w14:paraId="70D1DA40" w14:textId="77777777" w:rsidR="00737CE3" w:rsidRDefault="00A9069D">
      <w:pPr>
        <w:spacing w:after="160" w:line="256" w:lineRule="auto"/>
        <w:rPr>
          <w:b/>
        </w:rPr>
      </w:pPr>
      <w:r>
        <w:rPr>
          <w:b/>
          <w:u w:val="single"/>
        </w:rPr>
        <w:t xml:space="preserve">STEP 5: </w:t>
      </w:r>
      <w:r>
        <w:rPr>
          <w:b/>
        </w:rPr>
        <w:t xml:space="preserve">WITH APRIORI HYPOTHESES, RUN ANALYSES AND MAKE PREDICTIONS. </w:t>
      </w:r>
    </w:p>
    <w:p w14:paraId="3DAEB080" w14:textId="77777777" w:rsidR="00737CE3" w:rsidRDefault="00A9069D">
      <w:pPr>
        <w:spacing w:after="160" w:line="256" w:lineRule="auto"/>
        <w:rPr>
          <w:b/>
          <w:color w:val="FF0000"/>
        </w:rPr>
      </w:pPr>
      <w:r>
        <w:rPr>
          <w:b/>
          <w:color w:val="FF0000"/>
          <w:u w:val="single"/>
        </w:rPr>
        <w:t>(</w:t>
      </w:r>
      <w:proofErr w:type="gramStart"/>
      <w:r>
        <w:rPr>
          <w:b/>
          <w:color w:val="FF0000"/>
        </w:rPr>
        <w:t>DETAIL :</w:t>
      </w:r>
      <w:proofErr w:type="gramEnd"/>
      <w:r>
        <w:rPr>
          <w:b/>
          <w:color w:val="FF0000"/>
        </w:rPr>
        <w:t xml:space="preserve"> In STEP 3, we explored the data and found relevant insights. Now, we want to make sure that these findings are statistically valid as well. </w:t>
      </w:r>
    </w:p>
    <w:p w14:paraId="71B60406" w14:textId="77777777" w:rsidR="00737CE3" w:rsidRDefault="00A9069D">
      <w:pPr>
        <w:spacing w:after="160" w:line="256" w:lineRule="auto"/>
        <w:rPr>
          <w:b/>
          <w:color w:val="FF0000"/>
        </w:rPr>
      </w:pPr>
      <w:r>
        <w:rPr>
          <w:b/>
          <w:color w:val="FF0000"/>
        </w:rPr>
        <w:t xml:space="preserve">From your main exploration insights, you can list down 2 main hypotheses which you think is the most important. (You can write as many hypotheses as you deem necessary). For example, you can list that “Type of Strategy increases Sales” or “Sales is higher for Males than Females for a certain Strategy”. </w:t>
      </w:r>
    </w:p>
    <w:p w14:paraId="6EC55F1A" w14:textId="77777777" w:rsidR="00737CE3" w:rsidRDefault="00A9069D">
      <w:pPr>
        <w:spacing w:after="160" w:line="256" w:lineRule="auto"/>
        <w:rPr>
          <w:b/>
        </w:rPr>
      </w:pPr>
      <w:r>
        <w:rPr>
          <w:b/>
          <w:color w:val="FF0000"/>
        </w:rPr>
        <w:t xml:space="preserve">Basically, what we are trying to do in this step, is to ensure your main findings are statistically correct. In IBM Cognos Analytics, there is a “Driver Analysis” feature, which does statistical tests using artificial intelligence. You can run Driver Analysis and see whether your Hypotheses and Main insights are correct. You can refer to the Decision Tree Diagram for reference as well) </w:t>
      </w:r>
    </w:p>
    <w:p w14:paraId="24DE4B47" w14:textId="77777777" w:rsidR="00737CE3" w:rsidRDefault="00737CE3">
      <w:pPr>
        <w:spacing w:after="160" w:line="256" w:lineRule="auto"/>
        <w:rPr>
          <w:b/>
        </w:rPr>
      </w:pPr>
    </w:p>
    <w:p w14:paraId="7EFAACBE" w14:textId="77777777" w:rsidR="00737CE3" w:rsidRDefault="00A9069D">
      <w:pPr>
        <w:spacing w:after="160" w:line="256" w:lineRule="auto"/>
        <w:rPr>
          <w:b/>
        </w:rPr>
      </w:pPr>
      <w:r>
        <w:rPr>
          <w:b/>
        </w:rPr>
        <w:t xml:space="preserve">List 2 Main Hypotheses for causal prediction: </w:t>
      </w:r>
    </w:p>
    <w:p w14:paraId="71C1FFF0" w14:textId="77777777" w:rsidR="00737CE3" w:rsidRDefault="00737CE3">
      <w:pPr>
        <w:spacing w:after="160" w:line="256" w:lineRule="auto"/>
        <w:rPr>
          <w:rFonts w:ascii="Times New Roman" w:eastAsia="Times New Roman" w:hAnsi="Times New Roman" w:cs="Times New Roman"/>
          <w:sz w:val="24"/>
          <w:szCs w:val="24"/>
        </w:rPr>
      </w:pPr>
    </w:p>
    <w:p w14:paraId="3A849166" w14:textId="77777777" w:rsidR="00737CE3" w:rsidRDefault="00A9069D">
      <w:pPr>
        <w:numPr>
          <w:ilvl w:val="0"/>
          <w:numId w:val="12"/>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ing more coupons with higher values (25%) to customers will increase sales </w:t>
      </w:r>
    </w:p>
    <w:p w14:paraId="0ACACF99" w14:textId="77777777" w:rsidR="00737CE3" w:rsidRDefault="00A9069D">
      <w:pPr>
        <w:numPr>
          <w:ilvl w:val="0"/>
          <w:numId w:val="12"/>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ing family households and distributing more coupons to them will increase sales </w:t>
      </w:r>
    </w:p>
    <w:p w14:paraId="218AD662" w14:textId="77777777" w:rsidR="00737CE3" w:rsidRDefault="00737CE3">
      <w:pPr>
        <w:spacing w:after="160" w:line="256" w:lineRule="auto"/>
      </w:pPr>
    </w:p>
    <w:p w14:paraId="664F311C" w14:textId="77777777" w:rsidR="00737CE3" w:rsidRDefault="00A9069D">
      <w:pPr>
        <w:spacing w:after="160" w:line="256" w:lineRule="auto"/>
      </w:pPr>
      <w:r>
        <w:rPr>
          <w:noProof/>
        </w:rPr>
        <w:drawing>
          <wp:inline distT="114300" distB="114300" distL="114300" distR="114300" wp14:anchorId="3E933CC9" wp14:editId="318FD27F">
            <wp:extent cx="4635891" cy="1356198"/>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4635891" cy="1356198"/>
                    </a:xfrm>
                    <a:prstGeom prst="rect">
                      <a:avLst/>
                    </a:prstGeom>
                    <a:ln/>
                  </pic:spPr>
                </pic:pic>
              </a:graphicData>
            </a:graphic>
          </wp:inline>
        </w:drawing>
      </w:r>
    </w:p>
    <w:p w14:paraId="071BF244" w14:textId="77777777" w:rsidR="00737CE3" w:rsidRDefault="00737CE3">
      <w:pPr>
        <w:spacing w:after="160" w:line="256" w:lineRule="auto"/>
      </w:pPr>
    </w:p>
    <w:p w14:paraId="5629CE2E" w14:textId="77777777" w:rsidR="00737CE3" w:rsidRDefault="00A9069D">
      <w:pPr>
        <w:numPr>
          <w:ilvl w:val="0"/>
          <w:numId w:val="6"/>
        </w:numPr>
        <w:spacing w:line="25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hoShoppingF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uponUs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uponValu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hoppingStyle</w:t>
      </w:r>
      <w:proofErr w:type="spellEnd"/>
      <w:r>
        <w:rPr>
          <w:rFonts w:ascii="Times New Roman" w:eastAsia="Times New Roman" w:hAnsi="Times New Roman" w:cs="Times New Roman"/>
          <w:sz w:val="24"/>
          <w:szCs w:val="24"/>
        </w:rPr>
        <w:t xml:space="preserve"> predict </w:t>
      </w:r>
      <w:proofErr w:type="spellStart"/>
      <w:r>
        <w:rPr>
          <w:rFonts w:ascii="Times New Roman" w:eastAsia="Times New Roman" w:hAnsi="Times New Roman" w:cs="Times New Roman"/>
          <w:sz w:val="24"/>
          <w:szCs w:val="24"/>
        </w:rPr>
        <w:t>AmountSpent</w:t>
      </w:r>
      <w:proofErr w:type="spellEnd"/>
      <w:r>
        <w:rPr>
          <w:rFonts w:ascii="Times New Roman" w:eastAsia="Times New Roman" w:hAnsi="Times New Roman" w:cs="Times New Roman"/>
          <w:sz w:val="24"/>
          <w:szCs w:val="24"/>
        </w:rPr>
        <w:t xml:space="preserve"> with a strength of 15.5%</w:t>
      </w:r>
    </w:p>
    <w:p w14:paraId="1CD78C63" w14:textId="77777777" w:rsidR="00737CE3" w:rsidRDefault="00A9069D">
      <w:pPr>
        <w:numPr>
          <w:ilvl w:val="0"/>
          <w:numId w:val="6"/>
        </w:numPr>
        <w:spacing w:line="25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hoShoppingFor</w:t>
      </w:r>
      <w:proofErr w:type="spellEnd"/>
      <w:r>
        <w:rPr>
          <w:rFonts w:ascii="Times New Roman" w:eastAsia="Times New Roman" w:hAnsi="Times New Roman" w:cs="Times New Roman"/>
          <w:sz w:val="24"/>
          <w:szCs w:val="24"/>
        </w:rPr>
        <w:t xml:space="preserve"> is the most significant predictor of </w:t>
      </w:r>
      <w:proofErr w:type="spellStart"/>
      <w:r>
        <w:rPr>
          <w:rFonts w:ascii="Times New Roman" w:eastAsia="Times New Roman" w:hAnsi="Times New Roman" w:cs="Times New Roman"/>
          <w:sz w:val="24"/>
          <w:szCs w:val="24"/>
        </w:rPr>
        <w:t>AmountSpent</w:t>
      </w:r>
      <w:proofErr w:type="spellEnd"/>
      <w:r>
        <w:rPr>
          <w:rFonts w:ascii="Times New Roman" w:eastAsia="Times New Roman" w:hAnsi="Times New Roman" w:cs="Times New Roman"/>
          <w:sz w:val="24"/>
          <w:szCs w:val="24"/>
        </w:rPr>
        <w:t xml:space="preserve"> being four times better than any other field </w:t>
      </w:r>
    </w:p>
    <w:p w14:paraId="143164FE" w14:textId="77777777" w:rsidR="00737CE3" w:rsidRDefault="00A9069D">
      <w:pPr>
        <w:numPr>
          <w:ilvl w:val="0"/>
          <w:numId w:val="6"/>
        </w:numPr>
        <w:spacing w:after="160" w:line="25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hoShoppingFor</w:t>
      </w:r>
      <w:proofErr w:type="spellEnd"/>
      <w:r>
        <w:rPr>
          <w:rFonts w:ascii="Times New Roman" w:eastAsia="Times New Roman" w:hAnsi="Times New Roman" w:cs="Times New Roman"/>
          <w:sz w:val="24"/>
          <w:szCs w:val="24"/>
        </w:rPr>
        <w:t xml:space="preserve"> is a predictor of amount spent (10%)</w:t>
      </w:r>
    </w:p>
    <w:p w14:paraId="45FC3280" w14:textId="77777777" w:rsidR="00737CE3" w:rsidRDefault="00737CE3">
      <w:pPr>
        <w:spacing w:after="160" w:line="256" w:lineRule="auto"/>
      </w:pPr>
    </w:p>
    <w:p w14:paraId="772A2440" w14:textId="77777777" w:rsidR="00737CE3" w:rsidRDefault="00A9069D">
      <w:pPr>
        <w:spacing w:after="160" w:line="256" w:lineRule="auto"/>
      </w:pPr>
      <w:r>
        <w:rPr>
          <w:noProof/>
        </w:rPr>
        <w:drawing>
          <wp:inline distT="114300" distB="114300" distL="114300" distR="114300" wp14:anchorId="758B260E" wp14:editId="763FD1B5">
            <wp:extent cx="3871913" cy="3158339"/>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3871913" cy="3158339"/>
                    </a:xfrm>
                    <a:prstGeom prst="rect">
                      <a:avLst/>
                    </a:prstGeom>
                    <a:ln/>
                  </pic:spPr>
                </pic:pic>
              </a:graphicData>
            </a:graphic>
          </wp:inline>
        </w:drawing>
      </w:r>
    </w:p>
    <w:p w14:paraId="26BD9D98" w14:textId="77777777" w:rsidR="00737CE3" w:rsidRDefault="00737CE3">
      <w:pPr>
        <w:spacing w:after="160" w:line="256" w:lineRule="auto"/>
      </w:pPr>
    </w:p>
    <w:p w14:paraId="53538AE3" w14:textId="77777777" w:rsidR="00737CE3" w:rsidRDefault="00A9069D">
      <w:pPr>
        <w:spacing w:after="160" w:line="25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verage Amount Spent </w:t>
      </w:r>
    </w:p>
    <w:p w14:paraId="470408EC"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18.5</w:t>
      </w:r>
    </w:p>
    <w:p w14:paraId="00D71324"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55.2</w:t>
      </w:r>
    </w:p>
    <w:p w14:paraId="5605F18B"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1,496 (100%)</w:t>
      </w:r>
    </w:p>
    <w:p w14:paraId="3D103472" w14:textId="77777777" w:rsidR="00737CE3" w:rsidRDefault="00737CE3">
      <w:pPr>
        <w:spacing w:after="160" w:line="256" w:lineRule="auto"/>
        <w:rPr>
          <w:rFonts w:ascii="Times New Roman" w:eastAsia="Times New Roman" w:hAnsi="Times New Roman" w:cs="Times New Roman"/>
          <w:sz w:val="24"/>
          <w:szCs w:val="24"/>
        </w:rPr>
      </w:pPr>
    </w:p>
    <w:p w14:paraId="31B8BB47" w14:textId="77777777" w:rsidR="00737CE3" w:rsidRDefault="00A9069D">
      <w:pPr>
        <w:spacing w:after="160" w:line="256" w:lineRule="auto"/>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WhoShoppingFor</w:t>
      </w:r>
      <w:proofErr w:type="spellEnd"/>
      <w:r>
        <w:rPr>
          <w:rFonts w:ascii="Times New Roman" w:eastAsia="Times New Roman" w:hAnsi="Times New Roman" w:cs="Times New Roman"/>
          <w:sz w:val="24"/>
          <w:szCs w:val="24"/>
          <w:u w:val="single"/>
        </w:rPr>
        <w:t xml:space="preserve">= Self </w:t>
      </w:r>
    </w:p>
    <w:p w14:paraId="16F55FAC"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00.56</w:t>
      </w:r>
    </w:p>
    <w:p w14:paraId="5E640AE5"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40.97</w:t>
      </w:r>
    </w:p>
    <w:p w14:paraId="3F02E2FC"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608 (41%)</w:t>
      </w:r>
    </w:p>
    <w:p w14:paraId="6CCAB7AF" w14:textId="77777777" w:rsidR="00737CE3" w:rsidRDefault="00737CE3">
      <w:pPr>
        <w:spacing w:after="160" w:line="256" w:lineRule="auto"/>
        <w:rPr>
          <w:rFonts w:ascii="Times New Roman" w:eastAsia="Times New Roman" w:hAnsi="Times New Roman" w:cs="Times New Roman"/>
          <w:sz w:val="24"/>
          <w:szCs w:val="24"/>
        </w:rPr>
      </w:pPr>
    </w:p>
    <w:p w14:paraId="37F5A21F"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User</w:t>
      </w:r>
      <w:proofErr w:type="spellEnd"/>
      <w:r>
        <w:rPr>
          <w:rFonts w:ascii="Times New Roman" w:eastAsia="Times New Roman" w:hAnsi="Times New Roman" w:cs="Times New Roman"/>
          <w:sz w:val="24"/>
          <w:szCs w:val="24"/>
          <w:u w:val="single"/>
        </w:rPr>
        <w:t>= No</w:t>
      </w:r>
    </w:p>
    <w:p w14:paraId="65594851"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verage amount spent= 84.13</w:t>
      </w:r>
    </w:p>
    <w:p w14:paraId="2D382916"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35.47</w:t>
      </w:r>
    </w:p>
    <w:p w14:paraId="5E8D0CC7"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148 (10%)</w:t>
      </w:r>
    </w:p>
    <w:p w14:paraId="64301BB0"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User</w:t>
      </w:r>
      <w:proofErr w:type="spellEnd"/>
      <w:r>
        <w:rPr>
          <w:rFonts w:ascii="Times New Roman" w:eastAsia="Times New Roman" w:hAnsi="Times New Roman" w:cs="Times New Roman"/>
          <w:sz w:val="24"/>
          <w:szCs w:val="24"/>
          <w:u w:val="single"/>
        </w:rPr>
        <w:t>= From Newspaper, From mailings, From both</w:t>
      </w:r>
    </w:p>
    <w:p w14:paraId="24A31045"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t>Average amount spent= 105.85</w:t>
      </w:r>
    </w:p>
    <w:p w14:paraId="1EB3FF09"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41.25</w:t>
      </w:r>
    </w:p>
    <w:p w14:paraId="7A4BB92F"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460 (31%)</w:t>
      </w:r>
    </w:p>
    <w:p w14:paraId="460C33C3" w14:textId="77777777" w:rsidR="00737CE3" w:rsidRDefault="00A9069D">
      <w:pPr>
        <w:spacing w:after="160" w:line="25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D2AAB10" w14:textId="77777777" w:rsidR="00737CE3" w:rsidRDefault="00A9069D">
      <w:pPr>
        <w:spacing w:after="160" w:line="256"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05 percent, 00 no value </w:t>
      </w:r>
    </w:p>
    <w:p w14:paraId="48F15BE1" w14:textId="77777777" w:rsidR="00737CE3" w:rsidRDefault="00A9069D">
      <w:pPr>
        <w:spacing w:after="160" w:line="25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verage amount spent= 97.82</w:t>
      </w:r>
    </w:p>
    <w:p w14:paraId="6E5EA31F"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36.83</w:t>
      </w:r>
    </w:p>
    <w:p w14:paraId="3FA4DB0A"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230 (15%)</w:t>
      </w:r>
    </w:p>
    <w:p w14:paraId="3273F55C" w14:textId="77777777" w:rsidR="00737CE3" w:rsidRDefault="00A9069D">
      <w:pPr>
        <w:spacing w:after="160" w:line="256" w:lineRule="auto"/>
        <w:ind w:left="144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25 percent, 15 percent </w:t>
      </w:r>
    </w:p>
    <w:p w14:paraId="2598A563" w14:textId="77777777" w:rsidR="00737CE3" w:rsidRDefault="00A9069D">
      <w:pPr>
        <w:spacing w:after="160" w:line="256"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b/>
        <w:t>Average amount spent= 113.87</w:t>
      </w:r>
    </w:p>
    <w:p w14:paraId="6C0D8E12"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43.86</w:t>
      </w:r>
    </w:p>
    <w:p w14:paraId="5F1030D6"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230 (15%)</w:t>
      </w:r>
    </w:p>
    <w:p w14:paraId="0B2E7BF4" w14:textId="77777777" w:rsidR="00737CE3" w:rsidRDefault="00737CE3">
      <w:pPr>
        <w:spacing w:after="160" w:line="256" w:lineRule="auto"/>
        <w:ind w:left="1440" w:firstLine="720"/>
        <w:rPr>
          <w:rFonts w:ascii="Times New Roman" w:eastAsia="Times New Roman" w:hAnsi="Times New Roman" w:cs="Times New Roman"/>
          <w:sz w:val="24"/>
          <w:szCs w:val="24"/>
        </w:rPr>
      </w:pPr>
    </w:p>
    <w:p w14:paraId="1155FCEF" w14:textId="77777777" w:rsidR="00737CE3" w:rsidRDefault="00A9069D">
      <w:pPr>
        <w:spacing w:after="160" w:line="256" w:lineRule="auto"/>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WhoShoppingFor</w:t>
      </w:r>
      <w:proofErr w:type="spellEnd"/>
      <w:r>
        <w:rPr>
          <w:rFonts w:ascii="Times New Roman" w:eastAsia="Times New Roman" w:hAnsi="Times New Roman" w:cs="Times New Roman"/>
          <w:sz w:val="24"/>
          <w:szCs w:val="24"/>
          <w:u w:val="single"/>
        </w:rPr>
        <w:t>= Self and spouse</w:t>
      </w:r>
    </w:p>
    <w:p w14:paraId="2AD526A1"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20.8</w:t>
      </w:r>
    </w:p>
    <w:p w14:paraId="4E37C51B"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49.76</w:t>
      </w:r>
    </w:p>
    <w:p w14:paraId="4C9175BF"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540 (36%)</w:t>
      </w:r>
    </w:p>
    <w:p w14:paraId="035F1188"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ShoppingStyle</w:t>
      </w:r>
      <w:proofErr w:type="spellEnd"/>
      <w:r>
        <w:rPr>
          <w:rFonts w:ascii="Times New Roman" w:eastAsia="Times New Roman" w:hAnsi="Times New Roman" w:cs="Times New Roman"/>
          <w:sz w:val="24"/>
          <w:szCs w:val="24"/>
          <w:u w:val="single"/>
        </w:rPr>
        <w:t>= biweekly; in bulk</w:t>
      </w:r>
    </w:p>
    <w:p w14:paraId="71304C85"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07.79</w:t>
      </w:r>
    </w:p>
    <w:p w14:paraId="64F47A68"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06.16</w:t>
      </w:r>
    </w:p>
    <w:p w14:paraId="1208DDCC"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104 (7%)</w:t>
      </w:r>
    </w:p>
    <w:p w14:paraId="793191CE" w14:textId="77777777" w:rsidR="00737CE3" w:rsidRDefault="00A9069D">
      <w:pPr>
        <w:spacing w:after="160" w:line="256"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25 percent </w:t>
      </w:r>
    </w:p>
    <w:p w14:paraId="7DB37C99" w14:textId="77777777" w:rsidR="00737CE3" w:rsidRDefault="00A9069D">
      <w:pPr>
        <w:spacing w:after="160" w:line="25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Average amount spent= 81.18</w:t>
      </w:r>
    </w:p>
    <w:p w14:paraId="69C00805"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08.5</w:t>
      </w:r>
    </w:p>
    <w:p w14:paraId="07008D33"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26 (2%)</w:t>
      </w:r>
    </w:p>
    <w:p w14:paraId="3B3587CA" w14:textId="77777777" w:rsidR="00737CE3" w:rsidRDefault="00A9069D">
      <w:pPr>
        <w:spacing w:after="160" w:line="256" w:lineRule="auto"/>
        <w:ind w:left="720" w:firstLine="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05 percent, 00 No value, 15 percent </w:t>
      </w:r>
    </w:p>
    <w:p w14:paraId="0FA714F2"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16.66</w:t>
      </w:r>
    </w:p>
    <w:p w14:paraId="17DB431C"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04.57</w:t>
      </w:r>
    </w:p>
    <w:p w14:paraId="51AA4FAE"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tal= 78 (5%)</w:t>
      </w:r>
    </w:p>
    <w:p w14:paraId="0DBF9D22" w14:textId="77777777" w:rsidR="00737CE3" w:rsidRDefault="00A9069D">
      <w:pPr>
        <w:spacing w:after="160" w:line="256" w:lineRule="auto"/>
        <w:ind w:left="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ShoppingStyle</w:t>
      </w:r>
      <w:proofErr w:type="spellEnd"/>
      <w:r>
        <w:rPr>
          <w:rFonts w:ascii="Times New Roman" w:eastAsia="Times New Roman" w:hAnsi="Times New Roman" w:cs="Times New Roman"/>
          <w:sz w:val="24"/>
          <w:szCs w:val="24"/>
          <w:u w:val="single"/>
        </w:rPr>
        <w:t xml:space="preserve">= Often; what’s on sale, Weekly; similar items </w:t>
      </w:r>
    </w:p>
    <w:p w14:paraId="0AFBC971" w14:textId="77777777" w:rsidR="00737CE3" w:rsidRDefault="00A9069D">
      <w:pPr>
        <w:spacing w:after="160" w:line="25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Average amount spent= 123.91</w:t>
      </w:r>
    </w:p>
    <w:p w14:paraId="786BAE58"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8.67</w:t>
      </w:r>
    </w:p>
    <w:p w14:paraId="560C4BF2"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436 (29%)</w:t>
      </w:r>
    </w:p>
    <w:p w14:paraId="30CA64FF" w14:textId="77777777" w:rsidR="00737CE3" w:rsidRDefault="00A9069D">
      <w:pPr>
        <w:spacing w:after="160" w:line="256" w:lineRule="auto"/>
        <w:ind w:left="720" w:firstLine="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05 percent, 00 No value </w:t>
      </w:r>
    </w:p>
    <w:p w14:paraId="5F915B8F"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17.03</w:t>
      </w:r>
    </w:p>
    <w:p w14:paraId="66725D61"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6.12</w:t>
      </w:r>
    </w:p>
    <w:p w14:paraId="4C7549AC"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218 (15%)</w:t>
      </w:r>
    </w:p>
    <w:p w14:paraId="4A9839DA" w14:textId="77777777" w:rsidR="00737CE3" w:rsidRDefault="00A9069D">
      <w:pPr>
        <w:spacing w:after="160" w:line="256" w:lineRule="auto"/>
        <w:ind w:left="720" w:firstLine="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xml:space="preserve">= 25 percent, 15 percent </w:t>
      </w:r>
    </w:p>
    <w:p w14:paraId="4CF04F63"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30.79</w:t>
      </w:r>
    </w:p>
    <w:p w14:paraId="3A227816"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18.55</w:t>
      </w:r>
    </w:p>
    <w:p w14:paraId="5765A5C7"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218 (15%)</w:t>
      </w:r>
    </w:p>
    <w:p w14:paraId="7195AF90" w14:textId="77777777" w:rsidR="00737CE3" w:rsidRDefault="00737CE3">
      <w:pPr>
        <w:spacing w:after="160" w:line="256" w:lineRule="auto"/>
        <w:ind w:left="720" w:firstLine="720"/>
        <w:rPr>
          <w:rFonts w:ascii="Times New Roman" w:eastAsia="Times New Roman" w:hAnsi="Times New Roman" w:cs="Times New Roman"/>
          <w:sz w:val="24"/>
          <w:szCs w:val="24"/>
        </w:rPr>
      </w:pPr>
    </w:p>
    <w:p w14:paraId="167D1336" w14:textId="77777777" w:rsidR="00737CE3" w:rsidRDefault="00A9069D">
      <w:pPr>
        <w:spacing w:after="160" w:line="256" w:lineRule="auto"/>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WhoShoppingFor</w:t>
      </w:r>
      <w:proofErr w:type="spellEnd"/>
      <w:r>
        <w:rPr>
          <w:rFonts w:ascii="Times New Roman" w:eastAsia="Times New Roman" w:hAnsi="Times New Roman" w:cs="Times New Roman"/>
          <w:sz w:val="24"/>
          <w:szCs w:val="24"/>
          <w:u w:val="single"/>
        </w:rPr>
        <w:t>= Self and Family</w:t>
      </w:r>
    </w:p>
    <w:p w14:paraId="5756C7AC"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46.25</w:t>
      </w:r>
    </w:p>
    <w:p w14:paraId="3736EF25"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70.72</w:t>
      </w:r>
    </w:p>
    <w:p w14:paraId="51813A3A" w14:textId="77777777"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348 (23%)</w:t>
      </w:r>
    </w:p>
    <w:p w14:paraId="65A3B077"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User</w:t>
      </w:r>
      <w:proofErr w:type="spellEnd"/>
      <w:r>
        <w:rPr>
          <w:rFonts w:ascii="Times New Roman" w:eastAsia="Times New Roman" w:hAnsi="Times New Roman" w:cs="Times New Roman"/>
          <w:sz w:val="24"/>
          <w:szCs w:val="24"/>
          <w:u w:val="single"/>
        </w:rPr>
        <w:t>= From newspaper, No</w:t>
      </w:r>
    </w:p>
    <w:p w14:paraId="53B5A690"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30.92</w:t>
      </w:r>
    </w:p>
    <w:p w14:paraId="7AC3BA46"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63.84</w:t>
      </w:r>
    </w:p>
    <w:p w14:paraId="41CE1913"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156 (10%)</w:t>
      </w:r>
    </w:p>
    <w:p w14:paraId="1AA4BB4E" w14:textId="77777777" w:rsidR="00737CE3" w:rsidRDefault="00A9069D">
      <w:pPr>
        <w:spacing w:after="160" w:line="256" w:lineRule="auto"/>
        <w:ind w:left="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Value</w:t>
      </w:r>
      <w:proofErr w:type="spellEnd"/>
      <w:r>
        <w:rPr>
          <w:rFonts w:ascii="Times New Roman" w:eastAsia="Times New Roman" w:hAnsi="Times New Roman" w:cs="Times New Roman"/>
          <w:sz w:val="24"/>
          <w:szCs w:val="24"/>
          <w:u w:val="single"/>
        </w:rPr>
        <w:t>= 00 No value</w:t>
      </w:r>
    </w:p>
    <w:p w14:paraId="3CB26B2A" w14:textId="77777777" w:rsidR="00737CE3" w:rsidRDefault="00A9069D">
      <w:pPr>
        <w:spacing w:after="160" w:line="25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verage amount spent= 109.49</w:t>
      </w:r>
    </w:p>
    <w:p w14:paraId="23C5FD35"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57.71</w:t>
      </w:r>
    </w:p>
    <w:p w14:paraId="7D8F90A6"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39 (3%)</w:t>
      </w:r>
    </w:p>
    <w:p w14:paraId="07AD2B91" w14:textId="77777777" w:rsidR="00737CE3" w:rsidRDefault="00A9069D">
      <w:pPr>
        <w:spacing w:after="160" w:line="256" w:lineRule="auto"/>
        <w:ind w:left="144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u w:val="single"/>
        </w:rPr>
        <w:t>CoupnValue</w:t>
      </w:r>
      <w:proofErr w:type="spellEnd"/>
      <w:r>
        <w:rPr>
          <w:rFonts w:ascii="Times New Roman" w:eastAsia="Times New Roman" w:hAnsi="Times New Roman" w:cs="Times New Roman"/>
          <w:sz w:val="24"/>
          <w:szCs w:val="24"/>
          <w:u w:val="single"/>
        </w:rPr>
        <w:t>= 05 percent, 25 percent, 15 percent</w:t>
      </w:r>
    </w:p>
    <w:p w14:paraId="196D0583"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38.06</w:t>
      </w:r>
    </w:p>
    <w:p w14:paraId="06793009"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andard deviation= 64.42</w:t>
      </w:r>
    </w:p>
    <w:p w14:paraId="72347AA5" w14:textId="77777777" w:rsidR="00737CE3" w:rsidRDefault="00A9069D">
      <w:pPr>
        <w:spacing w:after="160" w:line="256"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117 (8%)</w:t>
      </w:r>
    </w:p>
    <w:p w14:paraId="625200AE" w14:textId="77777777" w:rsidR="00737CE3" w:rsidRDefault="00A9069D">
      <w:pPr>
        <w:spacing w:after="160" w:line="256"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u w:val="single"/>
        </w:rPr>
        <w:t>CouponUser</w:t>
      </w:r>
      <w:proofErr w:type="spellEnd"/>
      <w:r>
        <w:rPr>
          <w:rFonts w:ascii="Times New Roman" w:eastAsia="Times New Roman" w:hAnsi="Times New Roman" w:cs="Times New Roman"/>
          <w:sz w:val="24"/>
          <w:szCs w:val="24"/>
          <w:u w:val="single"/>
        </w:rPr>
        <w:t xml:space="preserve">= From mailings, From both </w:t>
      </w:r>
    </w:p>
    <w:p w14:paraId="7EF0ED0C"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verage amount spent= 158.71</w:t>
      </w:r>
    </w:p>
    <w:p w14:paraId="7BC2DD64"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deviation= 73.68</w:t>
      </w:r>
    </w:p>
    <w:p w14:paraId="7DB4453A" w14:textId="77777777" w:rsidR="00737CE3" w:rsidRDefault="00A9069D">
      <w:pPr>
        <w:spacing w:after="160" w:line="256"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tal= 192 (13%)</w:t>
      </w:r>
    </w:p>
    <w:p w14:paraId="07D0C4AD" w14:textId="77777777" w:rsidR="00737CE3" w:rsidRDefault="00737CE3">
      <w:pPr>
        <w:spacing w:after="160" w:line="256" w:lineRule="auto"/>
      </w:pPr>
    </w:p>
    <w:p w14:paraId="6F15C509" w14:textId="77777777" w:rsidR="00737CE3" w:rsidRDefault="00737CE3">
      <w:pPr>
        <w:spacing w:after="160" w:line="256" w:lineRule="auto"/>
      </w:pPr>
    </w:p>
    <w:p w14:paraId="3134E035" w14:textId="77777777" w:rsidR="00737CE3" w:rsidRDefault="00A9069D">
      <w:pPr>
        <w:spacing w:after="160" w:line="256" w:lineRule="auto"/>
        <w:rPr>
          <w:b/>
          <w:u w:val="single"/>
        </w:rPr>
      </w:pPr>
      <w:r>
        <w:rPr>
          <w:b/>
          <w:u w:val="single"/>
        </w:rPr>
        <w:t>FIND THE PREDICTION INSIGHTS</w:t>
      </w:r>
    </w:p>
    <w:p w14:paraId="548A277F" w14:textId="77777777" w:rsidR="00737CE3" w:rsidRDefault="00A9069D">
      <w:pPr>
        <w:spacing w:after="160" w:line="256" w:lineRule="auto"/>
        <w:rPr>
          <w:b/>
          <w:color w:val="FF0000"/>
        </w:rPr>
      </w:pPr>
      <w:r>
        <w:rPr>
          <w:b/>
          <w:color w:val="FF0000"/>
          <w:u w:val="single"/>
        </w:rPr>
        <w:t>(</w:t>
      </w:r>
      <w:proofErr w:type="gramStart"/>
      <w:r>
        <w:rPr>
          <w:b/>
          <w:color w:val="FF0000"/>
        </w:rPr>
        <w:t>DETAIL :</w:t>
      </w:r>
      <w:proofErr w:type="gramEnd"/>
      <w:r>
        <w:rPr>
          <w:b/>
          <w:color w:val="FF0000"/>
        </w:rPr>
        <w:t xml:space="preserve"> Consolidate your main findings from Step5) </w:t>
      </w:r>
    </w:p>
    <w:p w14:paraId="531A0F99" w14:textId="77777777" w:rsidR="00737CE3" w:rsidRDefault="00737CE3">
      <w:pPr>
        <w:spacing w:after="160" w:line="256" w:lineRule="auto"/>
        <w:rPr>
          <w:b/>
          <w:color w:val="FF0000"/>
        </w:rPr>
      </w:pPr>
    </w:p>
    <w:p w14:paraId="29D53FF8" w14:textId="020CF701"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verage amount spent by consumers is 118.5. Consumers </w:t>
      </w:r>
      <w:r w:rsidR="007A3BD9">
        <w:rPr>
          <w:rFonts w:ascii="Times New Roman" w:eastAsia="Times New Roman" w:hAnsi="Times New Roman" w:cs="Times New Roman"/>
          <w:sz w:val="24"/>
          <w:szCs w:val="24"/>
        </w:rPr>
        <w:t>mostly shop</w:t>
      </w:r>
      <w:r>
        <w:rPr>
          <w:rFonts w:ascii="Times New Roman" w:eastAsia="Times New Roman" w:hAnsi="Times New Roman" w:cs="Times New Roman"/>
          <w:sz w:val="24"/>
          <w:szCs w:val="24"/>
        </w:rPr>
        <w:t xml:space="preserve"> for just themselves and spend the least amount of money on average (100.56). Customers who shop for just themselves use all kinds of coupons and </w:t>
      </w:r>
      <w:r w:rsidR="007A3BD9">
        <w:rPr>
          <w:rFonts w:ascii="Times New Roman" w:eastAsia="Times New Roman" w:hAnsi="Times New Roman" w:cs="Times New Roman"/>
          <w:sz w:val="24"/>
          <w:szCs w:val="24"/>
        </w:rPr>
        <w:t>various</w:t>
      </w:r>
      <w:r>
        <w:rPr>
          <w:rFonts w:ascii="Times New Roman" w:eastAsia="Times New Roman" w:hAnsi="Times New Roman" w:cs="Times New Roman"/>
          <w:sz w:val="24"/>
          <w:szCs w:val="24"/>
        </w:rPr>
        <w:t xml:space="preserve"> coupon values. Customers spend the most money on average when shopping for themselves and their famil</w:t>
      </w:r>
      <w:r w:rsidR="007A3BD9">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146.25). Customers who shop for their spouses spend considerably more than if they shopped just for themselves, spending on average 120.8 (20.24 higher). Customers shopping for </w:t>
      </w:r>
      <w:proofErr w:type="gramStart"/>
      <w:r>
        <w:rPr>
          <w:rFonts w:ascii="Times New Roman" w:eastAsia="Times New Roman" w:hAnsi="Times New Roman" w:cs="Times New Roman"/>
          <w:sz w:val="24"/>
          <w:szCs w:val="24"/>
        </w:rPr>
        <w:t>themselves</w:t>
      </w:r>
      <w:proofErr w:type="gramEnd"/>
      <w:r>
        <w:rPr>
          <w:rFonts w:ascii="Times New Roman" w:eastAsia="Times New Roman" w:hAnsi="Times New Roman" w:cs="Times New Roman"/>
          <w:sz w:val="24"/>
          <w:szCs w:val="24"/>
        </w:rPr>
        <w:t xml:space="preserve"> and their famil</w:t>
      </w:r>
      <w:r w:rsidR="007A3BD9">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use m</w:t>
      </w:r>
      <w:r w:rsidR="007A3BD9">
        <w:rPr>
          <w:rFonts w:ascii="Times New Roman" w:eastAsia="Times New Roman" w:hAnsi="Times New Roman" w:cs="Times New Roman"/>
          <w:sz w:val="24"/>
          <w:szCs w:val="24"/>
        </w:rPr>
        <w:t>ain</w:t>
      </w:r>
      <w:r>
        <w:rPr>
          <w:rFonts w:ascii="Times New Roman" w:eastAsia="Times New Roman" w:hAnsi="Times New Roman" w:cs="Times New Roman"/>
          <w:sz w:val="24"/>
          <w:szCs w:val="24"/>
        </w:rPr>
        <w:t xml:space="preserve">ly mailing coupons or both and use coupon values of 5%, 25%, and 15%. </w:t>
      </w:r>
    </w:p>
    <w:p w14:paraId="7503C955" w14:textId="77777777" w:rsidR="00737CE3" w:rsidRDefault="00737CE3">
      <w:pPr>
        <w:spacing w:after="160" w:line="256" w:lineRule="auto"/>
      </w:pPr>
    </w:p>
    <w:p w14:paraId="2D4FC395" w14:textId="77777777" w:rsidR="00737CE3" w:rsidRDefault="00A9069D">
      <w:pPr>
        <w:spacing w:after="160" w:line="256" w:lineRule="auto"/>
        <w:rPr>
          <w:b/>
        </w:rPr>
      </w:pPr>
      <w:r>
        <w:rPr>
          <w:b/>
          <w:u w:val="single"/>
        </w:rPr>
        <w:t xml:space="preserve">STEP </w:t>
      </w:r>
      <w:proofErr w:type="gramStart"/>
      <w:r>
        <w:rPr>
          <w:b/>
          <w:u w:val="single"/>
        </w:rPr>
        <w:t xml:space="preserve">6 </w:t>
      </w:r>
      <w:r>
        <w:rPr>
          <w:b/>
        </w:rPr>
        <w:t>:</w:t>
      </w:r>
      <w:proofErr w:type="gramEnd"/>
      <w:r>
        <w:rPr>
          <w:b/>
        </w:rPr>
        <w:t xml:space="preserve"> CHECK WHETHER YOUR ANALYSIS ADDRESSES THE SOLUTION TO THE BUSINESS PROBLEM. </w:t>
      </w:r>
    </w:p>
    <w:p w14:paraId="680EEEC9" w14:textId="77777777" w:rsidR="00737CE3" w:rsidRDefault="00A9069D">
      <w:pPr>
        <w:spacing w:after="160" w:line="256" w:lineRule="auto"/>
        <w:rPr>
          <w:b/>
          <w:color w:val="FF0000"/>
        </w:rPr>
      </w:pPr>
      <w:r>
        <w:rPr>
          <w:b/>
          <w:color w:val="FF0000"/>
          <w:u w:val="single"/>
        </w:rPr>
        <w:t>(</w:t>
      </w:r>
      <w:proofErr w:type="gramStart"/>
      <w:r>
        <w:rPr>
          <w:b/>
          <w:color w:val="FF0000"/>
        </w:rPr>
        <w:t>DETAIL :</w:t>
      </w:r>
      <w:proofErr w:type="gramEnd"/>
      <w:r>
        <w:rPr>
          <w:b/>
          <w:color w:val="FF0000"/>
        </w:rPr>
        <w:t xml:space="preserve"> Consolidate all your FINDINGS Across Exploration in STEP 3 and Hypotheses Check in Step 5 and list them as insights. Check and describe whether this </w:t>
      </w:r>
      <w:proofErr w:type="gramStart"/>
      <w:r>
        <w:rPr>
          <w:b/>
          <w:color w:val="FF0000"/>
        </w:rPr>
        <w:t>is</w:t>
      </w:r>
      <w:proofErr w:type="gramEnd"/>
      <w:r>
        <w:rPr>
          <w:b/>
          <w:color w:val="FF0000"/>
        </w:rPr>
        <w:t xml:space="preserve"> good to solve your business problem. </w:t>
      </w:r>
    </w:p>
    <w:p w14:paraId="1FEB960C" w14:textId="77777777" w:rsidR="00737CE3" w:rsidRDefault="00A9069D">
      <w:pPr>
        <w:spacing w:after="160" w:line="256" w:lineRule="auto"/>
      </w:pPr>
      <w:r>
        <w:rPr>
          <w:b/>
          <w:color w:val="FF0000"/>
        </w:rPr>
        <w:t xml:space="preserve">If not, you may want to go back and rework on Step 3 and 5 again!!!) </w:t>
      </w:r>
    </w:p>
    <w:p w14:paraId="2BE81BF5" w14:textId="10DED7C1" w:rsidR="00737CE3" w:rsidRDefault="00A9069D">
      <w:p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s spend the most on average when they use both types of coupons (128.54), and the </w:t>
      </w:r>
      <w:proofErr w:type="gramStart"/>
      <w:r>
        <w:rPr>
          <w:rFonts w:ascii="Times New Roman" w:eastAsia="Times New Roman" w:hAnsi="Times New Roman" w:cs="Times New Roman"/>
          <w:sz w:val="24"/>
          <w:szCs w:val="24"/>
        </w:rPr>
        <w:t>most commonly used</w:t>
      </w:r>
      <w:proofErr w:type="gramEnd"/>
      <w:r>
        <w:rPr>
          <w:rFonts w:ascii="Times New Roman" w:eastAsia="Times New Roman" w:hAnsi="Times New Roman" w:cs="Times New Roman"/>
          <w:sz w:val="24"/>
          <w:szCs w:val="24"/>
        </w:rPr>
        <w:t xml:space="preserve"> coupon is mailings (468 times, 31.1%). </w:t>
      </w:r>
      <w:r w:rsidR="00AA00FA">
        <w:rPr>
          <w:rFonts w:ascii="Times New Roman" w:eastAsia="Times New Roman" w:hAnsi="Times New Roman" w:cs="Times New Roman"/>
          <w:sz w:val="24"/>
          <w:szCs w:val="24"/>
        </w:rPr>
        <w:t xml:space="preserve">This information is </w:t>
      </w:r>
      <w:r w:rsidR="00010A48">
        <w:rPr>
          <w:rFonts w:ascii="Times New Roman" w:eastAsia="Times New Roman" w:hAnsi="Times New Roman" w:cs="Times New Roman"/>
          <w:sz w:val="24"/>
          <w:szCs w:val="24"/>
        </w:rPr>
        <w:t>essential</w:t>
      </w:r>
      <w:r w:rsidR="00AA00FA">
        <w:rPr>
          <w:rFonts w:ascii="Times New Roman" w:eastAsia="Times New Roman" w:hAnsi="Times New Roman" w:cs="Times New Roman"/>
          <w:sz w:val="24"/>
          <w:szCs w:val="24"/>
        </w:rPr>
        <w:t xml:space="preserve"> because it tells us which coupon type gets customers to spend the most</w:t>
      </w:r>
      <w:r w:rsidR="00010A48">
        <w:rPr>
          <w:rFonts w:ascii="Times New Roman" w:eastAsia="Times New Roman" w:hAnsi="Times New Roman" w:cs="Times New Roman"/>
          <w:sz w:val="24"/>
          <w:szCs w:val="24"/>
        </w:rPr>
        <w:t xml:space="preserve"> and which one </w:t>
      </w:r>
      <w:proofErr w:type="gramStart"/>
      <w:r w:rsidR="00010A48">
        <w:rPr>
          <w:rFonts w:ascii="Times New Roman" w:eastAsia="Times New Roman" w:hAnsi="Times New Roman" w:cs="Times New Roman"/>
          <w:sz w:val="24"/>
          <w:szCs w:val="24"/>
        </w:rPr>
        <w:t>customers</w:t>
      </w:r>
      <w:proofErr w:type="gramEnd"/>
      <w:r w:rsidR="00010A48">
        <w:rPr>
          <w:rFonts w:ascii="Times New Roman" w:eastAsia="Times New Roman" w:hAnsi="Times New Roman" w:cs="Times New Roman"/>
          <w:sz w:val="24"/>
          <w:szCs w:val="24"/>
        </w:rPr>
        <w:t xml:space="preserve"> are actually using most often, which will help assess the campaign's effectiveness</w:t>
      </w:r>
      <w:r w:rsidR="00AA00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stomers most frequently shop for only themselves (40.6%)</w:t>
      </w:r>
      <w:r w:rsidR="00010A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he amount spent is highest when customers spend money for “self and family</w:t>
      </w:r>
      <w:r w:rsidR="00010A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ustomers who shop for “self” spend on average 100.56, but when customers shop for “Self and family</w:t>
      </w:r>
      <w:r w:rsidR="00010A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spend on average 146.25. </w:t>
      </w:r>
      <w:r w:rsidR="00AA00FA">
        <w:rPr>
          <w:rFonts w:ascii="Times New Roman" w:eastAsia="Times New Roman" w:hAnsi="Times New Roman" w:cs="Times New Roman"/>
          <w:sz w:val="24"/>
          <w:szCs w:val="24"/>
        </w:rPr>
        <w:t>Knowing the relationship between average spent and who the customer shops for is important for solving the business problem</w:t>
      </w:r>
      <w:r w:rsidR="00010A48">
        <w:rPr>
          <w:rFonts w:ascii="Times New Roman" w:eastAsia="Times New Roman" w:hAnsi="Times New Roman" w:cs="Times New Roman"/>
          <w:sz w:val="24"/>
          <w:szCs w:val="24"/>
        </w:rPr>
        <w:t>. I</w:t>
      </w:r>
      <w:r w:rsidR="00AA00FA">
        <w:rPr>
          <w:rFonts w:ascii="Times New Roman" w:eastAsia="Times New Roman" w:hAnsi="Times New Roman" w:cs="Times New Roman"/>
          <w:sz w:val="24"/>
          <w:szCs w:val="24"/>
        </w:rPr>
        <w:t xml:space="preserve">t tells </w:t>
      </w:r>
      <w:proofErr w:type="spellStart"/>
      <w:r w:rsidR="00AA00FA">
        <w:rPr>
          <w:rFonts w:ascii="Times New Roman" w:eastAsia="Times New Roman" w:hAnsi="Times New Roman" w:cs="Times New Roman"/>
          <w:sz w:val="24"/>
          <w:szCs w:val="24"/>
        </w:rPr>
        <w:t>Meldo</w:t>
      </w:r>
      <w:proofErr w:type="spellEnd"/>
      <w:r w:rsidR="00AA00FA">
        <w:rPr>
          <w:rFonts w:ascii="Times New Roman" w:eastAsia="Times New Roman" w:hAnsi="Times New Roman" w:cs="Times New Roman"/>
          <w:sz w:val="24"/>
          <w:szCs w:val="24"/>
        </w:rPr>
        <w:t xml:space="preserve"> who their target market for the campaign should be and who their market currently is. </w:t>
      </w:r>
      <w:r>
        <w:rPr>
          <w:rFonts w:ascii="Times New Roman" w:eastAsia="Times New Roman" w:hAnsi="Times New Roman" w:cs="Times New Roman"/>
          <w:sz w:val="24"/>
          <w:szCs w:val="24"/>
        </w:rPr>
        <w:t>The average amount spent by consumers is 118.5; customers spend the least amount when there is no coupon value (111.1</w:t>
      </w:r>
      <w:r w:rsidR="00010A48">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spend the most when the coupon value </w:t>
      </w:r>
      <w:r>
        <w:rPr>
          <w:rFonts w:ascii="Times New Roman" w:eastAsia="Times New Roman" w:hAnsi="Times New Roman" w:cs="Times New Roman"/>
          <w:sz w:val="24"/>
          <w:szCs w:val="24"/>
        </w:rPr>
        <w:lastRenderedPageBreak/>
        <w:t>is 25% (124.5). Customers also spend the most when they buy often and what is on sale using a 25% coupon</w:t>
      </w:r>
      <w:r w:rsidR="00010A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he most common shopping method is to shop weekly and </w:t>
      </w:r>
      <w:r w:rsidR="00010A48">
        <w:rPr>
          <w:rFonts w:ascii="Times New Roman" w:eastAsia="Times New Roman" w:hAnsi="Times New Roman" w:cs="Times New Roman"/>
          <w:sz w:val="24"/>
          <w:szCs w:val="24"/>
        </w:rPr>
        <w:t>purchase</w:t>
      </w:r>
      <w:r>
        <w:rPr>
          <w:rFonts w:ascii="Times New Roman" w:eastAsia="Times New Roman" w:hAnsi="Times New Roman" w:cs="Times New Roman"/>
          <w:sz w:val="24"/>
          <w:szCs w:val="24"/>
        </w:rPr>
        <w:t xml:space="preserve"> similar items (908 items, 60.7%). When consumers shop weekly and purchase similar items, they spend on average 119.3, lower than if they shopped often and purchased items on sale (126.3).</w:t>
      </w:r>
      <w:r w:rsidR="00010A48">
        <w:rPr>
          <w:rFonts w:ascii="Times New Roman" w:eastAsia="Times New Roman" w:hAnsi="Times New Roman" w:cs="Times New Roman"/>
          <w:sz w:val="24"/>
          <w:szCs w:val="24"/>
        </w:rPr>
        <w:t xml:space="preserve"> This information is helpful because it tells </w:t>
      </w:r>
      <w:proofErr w:type="spellStart"/>
      <w:r w:rsidR="00010A48">
        <w:rPr>
          <w:rFonts w:ascii="Times New Roman" w:eastAsia="Times New Roman" w:hAnsi="Times New Roman" w:cs="Times New Roman"/>
          <w:sz w:val="24"/>
          <w:szCs w:val="24"/>
        </w:rPr>
        <w:t>Meldo</w:t>
      </w:r>
      <w:proofErr w:type="spellEnd"/>
      <w:r w:rsidR="00010A48">
        <w:rPr>
          <w:rFonts w:ascii="Times New Roman" w:eastAsia="Times New Roman" w:hAnsi="Times New Roman" w:cs="Times New Roman"/>
          <w:sz w:val="24"/>
          <w:szCs w:val="24"/>
        </w:rPr>
        <w:t xml:space="preserve"> which coupon value they should distribute the most based on the average amount customers spend and what type of coupon they should focus their production and distribution costs on. </w:t>
      </w:r>
    </w:p>
    <w:p w14:paraId="0285586E" w14:textId="77777777" w:rsidR="00737CE3" w:rsidRDefault="00737CE3">
      <w:pPr>
        <w:spacing w:after="160" w:line="256" w:lineRule="auto"/>
      </w:pPr>
    </w:p>
    <w:p w14:paraId="509E1FF1" w14:textId="77777777" w:rsidR="00737CE3" w:rsidRDefault="00A9069D">
      <w:pPr>
        <w:spacing w:after="160" w:line="256" w:lineRule="auto"/>
        <w:rPr>
          <w:b/>
          <w:i/>
          <w:u w:val="single"/>
        </w:rPr>
      </w:pPr>
      <w:r>
        <w:rPr>
          <w:b/>
          <w:i/>
          <w:u w:val="single"/>
        </w:rPr>
        <w:t xml:space="preserve">YOUR MAIN STORY </w:t>
      </w:r>
    </w:p>
    <w:p w14:paraId="5D3C524B" w14:textId="77777777" w:rsidR="00737CE3" w:rsidRDefault="00A9069D">
      <w:pPr>
        <w:spacing w:after="160" w:line="256" w:lineRule="auto"/>
        <w:rPr>
          <w:b/>
          <w:color w:val="FF0000"/>
        </w:rPr>
      </w:pPr>
      <w:r>
        <w:rPr>
          <w:b/>
          <w:color w:val="FF0000"/>
          <w:u w:val="single"/>
        </w:rPr>
        <w:t>(</w:t>
      </w:r>
      <w:proofErr w:type="gramStart"/>
      <w:r>
        <w:rPr>
          <w:b/>
          <w:color w:val="FF0000"/>
        </w:rPr>
        <w:t>DETAIL :</w:t>
      </w:r>
      <w:proofErr w:type="gramEnd"/>
      <w:r>
        <w:rPr>
          <w:b/>
          <w:color w:val="FF0000"/>
        </w:rPr>
        <w:t xml:space="preserve"> Write all your Insights with a logical flow.. Try to write down your main insights in 2-3 regular sentences) </w:t>
      </w:r>
    </w:p>
    <w:p w14:paraId="6E2DEDBF" w14:textId="056E1BEA" w:rsidR="00737CE3" w:rsidRDefault="00A9069D">
      <w:pPr>
        <w:spacing w:after="160" w:line="25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ldo’s</w:t>
      </w:r>
      <w:proofErr w:type="spellEnd"/>
      <w:r>
        <w:rPr>
          <w:rFonts w:ascii="Times New Roman" w:eastAsia="Times New Roman" w:hAnsi="Times New Roman" w:cs="Times New Roman"/>
          <w:sz w:val="24"/>
          <w:szCs w:val="24"/>
        </w:rPr>
        <w:t xml:space="preserve"> coupon marketing campaign could’ve been more effective. Th</w:t>
      </w:r>
      <w:r w:rsidR="007A3BD9">
        <w:rPr>
          <w:rFonts w:ascii="Times New Roman" w:eastAsia="Times New Roman" w:hAnsi="Times New Roman" w:cs="Times New Roman"/>
          <w:sz w:val="24"/>
          <w:szCs w:val="24"/>
        </w:rPr>
        <w:t>is is because</w:t>
      </w:r>
      <w:r>
        <w:rPr>
          <w:rFonts w:ascii="Times New Roman" w:eastAsia="Times New Roman" w:hAnsi="Times New Roman" w:cs="Times New Roman"/>
          <w:sz w:val="24"/>
          <w:szCs w:val="24"/>
        </w:rPr>
        <w:t xml:space="preserve"> they are targeting the wrong customers– ones that are not spending as much money! </w:t>
      </w:r>
      <w:proofErr w:type="spellStart"/>
      <w:r>
        <w:rPr>
          <w:rFonts w:ascii="Times New Roman" w:eastAsia="Times New Roman" w:hAnsi="Times New Roman" w:cs="Times New Roman"/>
          <w:sz w:val="24"/>
          <w:szCs w:val="24"/>
        </w:rPr>
        <w:t>Meldo’s</w:t>
      </w:r>
      <w:proofErr w:type="spellEnd"/>
      <w:r>
        <w:rPr>
          <w:rFonts w:ascii="Times New Roman" w:eastAsia="Times New Roman" w:hAnsi="Times New Roman" w:cs="Times New Roman"/>
          <w:sz w:val="24"/>
          <w:szCs w:val="24"/>
        </w:rPr>
        <w:t xml:space="preserve"> most frequent customers are not as profitable, impacting sales and revenue:</w:t>
      </w:r>
    </w:p>
    <w:p w14:paraId="7306A4CE" w14:textId="77777777" w:rsidR="00737CE3" w:rsidRDefault="00A9069D">
      <w:pPr>
        <w:numPr>
          <w:ilvl w:val="0"/>
          <w:numId w:val="5"/>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mainly shop for themselves, spending an average of 100.56</w:t>
      </w:r>
    </w:p>
    <w:p w14:paraId="60ED6CBE" w14:textId="77777777" w:rsidR="00737CE3" w:rsidRDefault="00A9069D">
      <w:pPr>
        <w:numPr>
          <w:ilvl w:val="0"/>
          <w:numId w:val="5"/>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pping weekly and buying similar items, spending an average of 119.3</w:t>
      </w:r>
    </w:p>
    <w:p w14:paraId="0F71A33F" w14:textId="45F0C257" w:rsidR="00737CE3" w:rsidRDefault="007A3BD9">
      <w:pPr>
        <w:numPr>
          <w:ilvl w:val="0"/>
          <w:numId w:val="5"/>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A9069D">
        <w:rPr>
          <w:rFonts w:ascii="Times New Roman" w:eastAsia="Times New Roman" w:hAnsi="Times New Roman" w:cs="Times New Roman"/>
          <w:sz w:val="24"/>
          <w:szCs w:val="24"/>
        </w:rPr>
        <w:t>ost common coupon used is mailings (468 times, 31.1%)</w:t>
      </w:r>
    </w:p>
    <w:p w14:paraId="159062C9" w14:textId="77777777" w:rsidR="00737CE3" w:rsidRDefault="00A9069D">
      <w:pPr>
        <w:numPr>
          <w:ilvl w:val="0"/>
          <w:numId w:val="5"/>
        </w:numPr>
        <w:spacing w:after="160"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customers use just as much coupon values that are 00 and 05 percent as they are using coupons with values of 15 percent and 25 percent (both 230 items, 15%)</w:t>
      </w:r>
    </w:p>
    <w:p w14:paraId="5F2A63A7" w14:textId="2FD34E9C" w:rsidR="00737CE3" w:rsidRDefault="00A9069D">
      <w:pPr>
        <w:rPr>
          <w:rFonts w:ascii="Times New Roman" w:eastAsia="Times New Roman" w:hAnsi="Times New Roman" w:cs="Times New Roman"/>
          <w:sz w:val="24"/>
          <w:szCs w:val="24"/>
        </w:rPr>
      </w:pPr>
      <w:r>
        <w:rPr>
          <w:rFonts w:ascii="Times New Roman" w:eastAsia="Times New Roman" w:hAnsi="Times New Roman" w:cs="Times New Roman"/>
          <w:sz w:val="24"/>
          <w:szCs w:val="24"/>
        </w:rPr>
        <w:t>Our findings show that customers who spend the most money are buying for “self and family</w:t>
      </w:r>
      <w:r w:rsidR="007A3B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opping often and what is on sale, using both newspaper and mailings coupons, and are </w:t>
      </w:r>
      <w:r w:rsidR="00322986">
        <w:rPr>
          <w:rFonts w:ascii="Times New Roman" w:eastAsia="Times New Roman" w:hAnsi="Times New Roman" w:cs="Times New Roman"/>
          <w:sz w:val="24"/>
          <w:szCs w:val="24"/>
        </w:rPr>
        <w:t>using 25</w:t>
      </w:r>
      <w:r>
        <w:rPr>
          <w:rFonts w:ascii="Times New Roman" w:eastAsia="Times New Roman" w:hAnsi="Times New Roman" w:cs="Times New Roman"/>
          <w:sz w:val="24"/>
          <w:szCs w:val="24"/>
        </w:rPr>
        <w:t>% off coupons. Based on these insights, we suggest:</w:t>
      </w:r>
    </w:p>
    <w:p w14:paraId="783DE511" w14:textId="77777777" w:rsidR="00737CE3" w:rsidRDefault="00737CE3">
      <w:pPr>
        <w:rPr>
          <w:rFonts w:ascii="Times New Roman" w:eastAsia="Times New Roman" w:hAnsi="Times New Roman" w:cs="Times New Roman"/>
          <w:sz w:val="24"/>
          <w:szCs w:val="24"/>
        </w:rPr>
      </w:pPr>
    </w:p>
    <w:p w14:paraId="7989B07D" w14:textId="77777777" w:rsidR="00737CE3" w:rsidRDefault="00A9069D">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family rewards program that gives family households exclusive access to additional store coupons, encouraging them to use coupons more often and spend more</w:t>
      </w:r>
    </w:p>
    <w:p w14:paraId="32449A3B" w14:textId="77777777" w:rsidR="00737CE3" w:rsidRDefault="00A9069D">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coupons that give discounts on sale items, encouraging customers to shop more often, buy items on sale, and spend more</w:t>
      </w:r>
    </w:p>
    <w:p w14:paraId="0CDD95CA" w14:textId="77777777" w:rsidR="00737CE3" w:rsidRDefault="00A9069D">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tribute even amounts of mailings and newspaper coupons to encourage customers to use both and spend more </w:t>
      </w:r>
    </w:p>
    <w:p w14:paraId="2BC81D62" w14:textId="77777777" w:rsidR="00737CE3" w:rsidRDefault="00A9069D">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tribute higher amounts of coupons with 25% off values than other coupon values, encouraging customers to spend more</w:t>
      </w:r>
    </w:p>
    <w:p w14:paraId="371BF884" w14:textId="77777777" w:rsidR="00737CE3" w:rsidRDefault="00737CE3">
      <w:pPr>
        <w:ind w:left="720"/>
      </w:pPr>
    </w:p>
    <w:sectPr w:rsidR="00737CE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7001"/>
    <w:multiLevelType w:val="multilevel"/>
    <w:tmpl w:val="526C4E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6A62FC1"/>
    <w:multiLevelType w:val="multilevel"/>
    <w:tmpl w:val="77462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001735"/>
    <w:multiLevelType w:val="multilevel"/>
    <w:tmpl w:val="FB164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0A68BB"/>
    <w:multiLevelType w:val="multilevel"/>
    <w:tmpl w:val="338AA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367C75"/>
    <w:multiLevelType w:val="multilevel"/>
    <w:tmpl w:val="AE58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73E98"/>
    <w:multiLevelType w:val="multilevel"/>
    <w:tmpl w:val="2A5EE5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E477FA"/>
    <w:multiLevelType w:val="multilevel"/>
    <w:tmpl w:val="FF7A7D26"/>
    <w:lvl w:ilvl="0">
      <w:start w:val="1"/>
      <w:numFmt w:val="decimal"/>
      <w:lvlText w:val="%1."/>
      <w:lvlJc w:val="left"/>
      <w:pPr>
        <w:ind w:left="720" w:hanging="360"/>
      </w:pPr>
      <w:rPr>
        <w:color w:val="43434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BAF7809"/>
    <w:multiLevelType w:val="multilevel"/>
    <w:tmpl w:val="674C4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85634E7"/>
    <w:multiLevelType w:val="multilevel"/>
    <w:tmpl w:val="72DE1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B591EDC"/>
    <w:multiLevelType w:val="multilevel"/>
    <w:tmpl w:val="1046B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6BA2C4B"/>
    <w:multiLevelType w:val="multilevel"/>
    <w:tmpl w:val="D9A644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0C3386A"/>
    <w:multiLevelType w:val="multilevel"/>
    <w:tmpl w:val="EC0AD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A067D55"/>
    <w:multiLevelType w:val="multilevel"/>
    <w:tmpl w:val="DCB001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00917061">
    <w:abstractNumId w:val="3"/>
  </w:num>
  <w:num w:numId="2" w16cid:durableId="122159547">
    <w:abstractNumId w:val="6"/>
  </w:num>
  <w:num w:numId="3" w16cid:durableId="2090300444">
    <w:abstractNumId w:val="0"/>
  </w:num>
  <w:num w:numId="4" w16cid:durableId="299002730">
    <w:abstractNumId w:val="4"/>
  </w:num>
  <w:num w:numId="5" w16cid:durableId="673188584">
    <w:abstractNumId w:val="9"/>
  </w:num>
  <w:num w:numId="6" w16cid:durableId="2136826769">
    <w:abstractNumId w:val="7"/>
  </w:num>
  <w:num w:numId="7" w16cid:durableId="1488473579">
    <w:abstractNumId w:val="5"/>
  </w:num>
  <w:num w:numId="8" w16cid:durableId="1011372446">
    <w:abstractNumId w:val="2"/>
  </w:num>
  <w:num w:numId="9" w16cid:durableId="1568612819">
    <w:abstractNumId w:val="11"/>
  </w:num>
  <w:num w:numId="10" w16cid:durableId="1951816243">
    <w:abstractNumId w:val="8"/>
  </w:num>
  <w:num w:numId="11" w16cid:durableId="753161527">
    <w:abstractNumId w:val="12"/>
  </w:num>
  <w:num w:numId="12" w16cid:durableId="460154162">
    <w:abstractNumId w:val="10"/>
  </w:num>
  <w:num w:numId="13" w16cid:durableId="132453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tTCwNDS3MLM0MTNR0lEKTi0uzszPAykwrgUAObtl3SwAAAA="/>
  </w:docVars>
  <w:rsids>
    <w:rsidRoot w:val="00737CE3"/>
    <w:rsid w:val="00010A48"/>
    <w:rsid w:val="00322986"/>
    <w:rsid w:val="00737CE3"/>
    <w:rsid w:val="007543EA"/>
    <w:rsid w:val="00791F6F"/>
    <w:rsid w:val="007A3BD9"/>
    <w:rsid w:val="00A81B92"/>
    <w:rsid w:val="00A9069D"/>
    <w:rsid w:val="00AA0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48769"/>
  <w15:docId w15:val="{007BCEDC-9BC3-41E0-AA1A-1CA43D223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4</Pages>
  <Words>2432</Words>
  <Characters>1386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ra Kroll</dc:creator>
  <cp:lastModifiedBy>Kyra Kroll</cp:lastModifiedBy>
  <cp:revision>8</cp:revision>
  <dcterms:created xsi:type="dcterms:W3CDTF">2022-04-16T04:51:00Z</dcterms:created>
  <dcterms:modified xsi:type="dcterms:W3CDTF">2022-04-18T03:06:00Z</dcterms:modified>
</cp:coreProperties>
</file>